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F2C34" w14:textId="23BD54DA" w:rsidR="00B1194E" w:rsidRDefault="00B1194E" w:rsidP="00B1194E">
      <w:pPr>
        <w:rPr>
          <w:rFonts w:ascii="Arial" w:hAnsi="Arial" w:cs="Arial"/>
          <w:smallCaps/>
          <w:color w:val="000080"/>
          <w:sz w:val="18"/>
          <w:szCs w:val="18"/>
        </w:rPr>
      </w:pPr>
    </w:p>
    <w:p w14:paraId="79BFDDCA" w14:textId="1C0E5310" w:rsidR="00351F20" w:rsidRPr="00351F20" w:rsidRDefault="007D2F5E" w:rsidP="00A0648C">
      <w:pPr>
        <w:rPr>
          <w:rFonts w:asciiTheme="minorHAnsi" w:hAnsiTheme="minorHAnsi" w:cstheme="minorHAnsi"/>
          <w:sz w:val="22"/>
          <w:szCs w:val="22"/>
        </w:rPr>
      </w:pPr>
      <w:r w:rsidRPr="00F61174">
        <w:rPr>
          <w:rFonts w:ascii="Open Sans" w:hAnsi="Open Sans" w:cs="Open San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776" behindDoc="0" locked="1" layoutInCell="1" allowOverlap="1" wp14:anchorId="1CE2F0E7" wp14:editId="0C85B83D">
                <wp:simplePos x="0" y="0"/>
                <wp:positionH relativeFrom="margin">
                  <wp:posOffset>-295275</wp:posOffset>
                </wp:positionH>
                <wp:positionV relativeFrom="margin">
                  <wp:posOffset>220980</wp:posOffset>
                </wp:positionV>
                <wp:extent cx="1247775" cy="7332980"/>
                <wp:effectExtent l="0" t="0" r="9525" b="1270"/>
                <wp:wrapSquare wrapText="bothSides"/>
                <wp:docPr id="8" name="Text Box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247775" cy="7332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5A84D2" w14:textId="76E6C18E" w:rsidR="007D2F5E" w:rsidRPr="00F62DEF" w:rsidRDefault="007D2F5E" w:rsidP="007D2F5E">
                            <w:pP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20"/>
                                <w:szCs w:val="20"/>
                              </w:rPr>
                            </w:pPr>
                            <w:r w:rsidRPr="00F62DEF"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20"/>
                                <w:szCs w:val="20"/>
                              </w:rPr>
                              <w:t>20</w:t>
                            </w:r>
                            <w:r w:rsidR="00423045"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20"/>
                                <w:szCs w:val="20"/>
                              </w:rPr>
                              <w:t>2</w:t>
                            </w:r>
                            <w:r w:rsidR="00F83AE3"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20"/>
                                <w:szCs w:val="20"/>
                              </w:rPr>
                              <w:t>3</w:t>
                            </w:r>
                            <w:r w:rsidRPr="00F62DEF"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20"/>
                                <w:szCs w:val="20"/>
                              </w:rPr>
                              <w:t xml:space="preserve"> Board </w:t>
                            </w:r>
                            <w:r w:rsidR="00423045"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20"/>
                                <w:szCs w:val="20"/>
                              </w:rPr>
                              <w:t>o</w:t>
                            </w:r>
                            <w:r w:rsidRPr="00F62DEF"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20"/>
                                <w:szCs w:val="20"/>
                              </w:rPr>
                              <w:t>f Directors</w:t>
                            </w:r>
                          </w:p>
                          <w:p w14:paraId="37A65BB5" w14:textId="77777777" w:rsidR="007D2F5E" w:rsidRPr="00F62DEF" w:rsidRDefault="007D2F5E" w:rsidP="007D2F5E">
                            <w:pPr>
                              <w:rPr>
                                <w:rFonts w:ascii="Open Sans" w:hAnsi="Open Sans" w:cs="Open Sans"/>
                                <w:smallCaps/>
                                <w:color w:val="000080"/>
                                <w:sz w:val="14"/>
                                <w:szCs w:val="14"/>
                              </w:rPr>
                            </w:pPr>
                          </w:p>
                          <w:p w14:paraId="29D760BA" w14:textId="77777777" w:rsidR="00F83AE3" w:rsidRPr="00F62DEF" w:rsidRDefault="00F83AE3" w:rsidP="00F83AE3">
                            <w:pP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</w:pPr>
                            <w:r w:rsidRPr="00F62DEF"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  <w:t xml:space="preserve">Zhenxing </w:t>
                            </w:r>
                            <w:r w:rsidRPr="00AA0867"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  <w:t>Zhang</w:t>
                            </w:r>
                          </w:p>
                          <w:p w14:paraId="5000FA2A" w14:textId="77777777" w:rsidR="007D2F5E" w:rsidRPr="00693CB4" w:rsidRDefault="007D2F5E" w:rsidP="007D2F5E">
                            <w:pPr>
                              <w:rPr>
                                <w:rFonts w:ascii="Open Sans" w:hAnsi="Open Sans" w:cs="Open Sans"/>
                                <w:i/>
                                <w:color w:val="63B1E5"/>
                                <w:sz w:val="14"/>
                                <w:szCs w:val="14"/>
                              </w:rPr>
                            </w:pPr>
                            <w:r w:rsidRPr="00693CB4">
                              <w:rPr>
                                <w:rFonts w:ascii="Open Sans" w:hAnsi="Open Sans" w:cs="Open Sans"/>
                                <w:i/>
                                <w:color w:val="63B1E5"/>
                                <w:sz w:val="14"/>
                                <w:szCs w:val="14"/>
                              </w:rPr>
                              <w:t>President</w:t>
                            </w:r>
                          </w:p>
                          <w:p w14:paraId="508A0688" w14:textId="77777777" w:rsidR="007D2F5E" w:rsidRPr="00F62DEF" w:rsidRDefault="007D2F5E" w:rsidP="007D2F5E">
                            <w:pPr>
                              <w:rPr>
                                <w:rFonts w:ascii="Open Sans" w:hAnsi="Open Sans" w:cs="Open Sans"/>
                                <w:smallCaps/>
                                <w:color w:val="000080"/>
                                <w:sz w:val="14"/>
                                <w:szCs w:val="14"/>
                              </w:rPr>
                            </w:pPr>
                          </w:p>
                          <w:p w14:paraId="36600117" w14:textId="77777777" w:rsidR="00F83AE3" w:rsidRPr="00F62DEF" w:rsidRDefault="00F83AE3" w:rsidP="00F83AE3">
                            <w:pP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  <w:t>Rabia Ahmed</w:t>
                            </w:r>
                          </w:p>
                          <w:p w14:paraId="02E539FC" w14:textId="77777777" w:rsidR="007D2F5E" w:rsidRPr="00F62DEF" w:rsidRDefault="007D2F5E" w:rsidP="007D2F5E">
                            <w:pPr>
                              <w:rPr>
                                <w:rFonts w:ascii="Open Sans" w:hAnsi="Open Sans" w:cs="Open Sans"/>
                                <w:i/>
                                <w:color w:val="63B1E5"/>
                                <w:sz w:val="14"/>
                                <w:szCs w:val="14"/>
                              </w:rPr>
                            </w:pPr>
                            <w:r w:rsidRPr="00F62DEF">
                              <w:rPr>
                                <w:rFonts w:ascii="Open Sans" w:hAnsi="Open Sans" w:cs="Open Sans"/>
                                <w:i/>
                                <w:color w:val="63B1E5"/>
                                <w:sz w:val="14"/>
                                <w:szCs w:val="14"/>
                              </w:rPr>
                              <w:t>President-Elect</w:t>
                            </w:r>
                          </w:p>
                          <w:p w14:paraId="2EEE20DC" w14:textId="77777777" w:rsidR="007D2F5E" w:rsidRDefault="007D2F5E" w:rsidP="007D2F5E">
                            <w:pPr>
                              <w:rPr>
                                <w:rFonts w:ascii="Open Sans" w:hAnsi="Open Sans" w:cs="Open Sans"/>
                                <w:smallCaps/>
                                <w:color w:val="000080"/>
                                <w:sz w:val="14"/>
                                <w:szCs w:val="14"/>
                              </w:rPr>
                            </w:pPr>
                          </w:p>
                          <w:p w14:paraId="2048717B" w14:textId="0681C933" w:rsidR="00774E0C" w:rsidRPr="00F62DEF" w:rsidRDefault="00774E0C" w:rsidP="00774E0C">
                            <w:pP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  <w:t>L. Don Duke</w:t>
                            </w:r>
                          </w:p>
                          <w:p w14:paraId="4CD400E1" w14:textId="77777777" w:rsidR="007D2F5E" w:rsidRPr="00F62DEF" w:rsidRDefault="007D2F5E" w:rsidP="007D2F5E">
                            <w:pPr>
                              <w:rPr>
                                <w:rFonts w:ascii="Open Sans" w:hAnsi="Open Sans" w:cs="Open Sans"/>
                                <w:i/>
                                <w:color w:val="63B1E5"/>
                                <w:sz w:val="14"/>
                                <w:szCs w:val="14"/>
                              </w:rPr>
                            </w:pPr>
                            <w:r w:rsidRPr="00F62DEF">
                              <w:rPr>
                                <w:rFonts w:ascii="Open Sans" w:hAnsi="Open Sans" w:cs="Open Sans"/>
                                <w:i/>
                                <w:color w:val="63B1E5"/>
                                <w:sz w:val="14"/>
                                <w:szCs w:val="14"/>
                              </w:rPr>
                              <w:t>Secretary-Treasurer</w:t>
                            </w:r>
                          </w:p>
                          <w:p w14:paraId="7C3291CD" w14:textId="77777777" w:rsidR="007D2F5E" w:rsidRPr="00F62DEF" w:rsidRDefault="007D2F5E" w:rsidP="007D2F5E">
                            <w:pPr>
                              <w:rPr>
                                <w:rFonts w:ascii="Open Sans" w:hAnsi="Open Sans" w:cs="Open Sans"/>
                                <w:smallCaps/>
                                <w:color w:val="000080"/>
                                <w:sz w:val="14"/>
                                <w:szCs w:val="14"/>
                              </w:rPr>
                            </w:pPr>
                          </w:p>
                          <w:p w14:paraId="01608658" w14:textId="77777777" w:rsidR="00F83AE3" w:rsidRPr="00F62DEF" w:rsidRDefault="00F83AE3" w:rsidP="00F83AE3">
                            <w:pP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  <w:t>Claire Bleser</w:t>
                            </w:r>
                          </w:p>
                          <w:p w14:paraId="7CFA281C" w14:textId="3435358E" w:rsidR="007D2F5E" w:rsidRPr="00693CB4" w:rsidRDefault="007D2F5E" w:rsidP="007D2F5E">
                            <w:pPr>
                              <w:rPr>
                                <w:rFonts w:ascii="Open Sans" w:hAnsi="Open Sans" w:cs="Open Sans"/>
                                <w:i/>
                                <w:color w:val="63B1E5"/>
                                <w:sz w:val="14"/>
                                <w:szCs w:val="14"/>
                              </w:rPr>
                            </w:pPr>
                            <w:r w:rsidRPr="00693CB4">
                              <w:rPr>
                                <w:rFonts w:ascii="Open Sans" w:hAnsi="Open Sans" w:cs="Open Sans"/>
                                <w:i/>
                                <w:color w:val="63B1E5"/>
                                <w:sz w:val="14"/>
                                <w:szCs w:val="14"/>
                              </w:rPr>
                              <w:t>Past President</w:t>
                            </w:r>
                          </w:p>
                          <w:p w14:paraId="23E1AD1D" w14:textId="77777777" w:rsidR="007D2F5E" w:rsidRPr="00F62DEF" w:rsidRDefault="007D2F5E" w:rsidP="007D2F5E">
                            <w:pPr>
                              <w:rPr>
                                <w:rFonts w:ascii="Open Sans" w:hAnsi="Open Sans" w:cs="Open Sans"/>
                                <w:smallCaps/>
                                <w:color w:val="000080"/>
                                <w:sz w:val="14"/>
                                <w:szCs w:val="14"/>
                              </w:rPr>
                            </w:pPr>
                          </w:p>
                          <w:p w14:paraId="23BAFD97" w14:textId="3A3C280C" w:rsidR="007D2F5E" w:rsidRPr="00F62DEF" w:rsidRDefault="00423045" w:rsidP="007D2F5E">
                            <w:pP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  <w:t>J</w:t>
                            </w:r>
                            <w:r w:rsidR="00277B25"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  <w:t xml:space="preserve">uni </w:t>
                            </w:r>
                            <w:proofErr w:type="spellStart"/>
                            <w:r w:rsidR="00277B25"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  <w:t>alam</w:t>
                            </w:r>
                            <w:proofErr w:type="spellEnd"/>
                          </w:p>
                          <w:p w14:paraId="579F4B57" w14:textId="77777777" w:rsidR="007D2F5E" w:rsidRPr="00693CB4" w:rsidRDefault="007D2F5E" w:rsidP="007D2F5E">
                            <w:pPr>
                              <w:rPr>
                                <w:rFonts w:ascii="Open Sans" w:hAnsi="Open Sans" w:cs="Open Sans"/>
                                <w:i/>
                                <w:color w:val="63B1E5"/>
                                <w:sz w:val="14"/>
                                <w:szCs w:val="14"/>
                              </w:rPr>
                            </w:pPr>
                            <w:r w:rsidRPr="00693CB4">
                              <w:rPr>
                                <w:rFonts w:ascii="Open Sans" w:hAnsi="Open Sans" w:cs="Open Sans"/>
                                <w:i/>
                                <w:color w:val="63B1E5"/>
                                <w:sz w:val="14"/>
                                <w:szCs w:val="14"/>
                              </w:rPr>
                              <w:t>Director</w:t>
                            </w:r>
                          </w:p>
                          <w:p w14:paraId="151A3F5F" w14:textId="77777777" w:rsidR="007D2F5E" w:rsidRDefault="007D2F5E" w:rsidP="007D2F5E">
                            <w:pPr>
                              <w:rPr>
                                <w:rFonts w:ascii="Open Sans" w:hAnsi="Open Sans" w:cs="Open Sans"/>
                                <w:smallCaps/>
                                <w:color w:val="000080"/>
                                <w:sz w:val="14"/>
                                <w:szCs w:val="14"/>
                              </w:rPr>
                            </w:pPr>
                          </w:p>
                          <w:p w14:paraId="3D6F4ACD" w14:textId="31CA26A1" w:rsidR="00F83AE3" w:rsidRPr="00AA0867" w:rsidRDefault="006A1433" w:rsidP="007D2F5E">
                            <w:pP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</w:pPr>
                            <w:r w:rsidRPr="00AA0867"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  <w:t>John W. Balay</w:t>
                            </w:r>
                          </w:p>
                          <w:p w14:paraId="31E8667A" w14:textId="77777777" w:rsidR="00F83AE3" w:rsidRPr="00693CB4" w:rsidRDefault="00F83AE3" w:rsidP="00F83AE3">
                            <w:pPr>
                              <w:rPr>
                                <w:rFonts w:ascii="Open Sans" w:hAnsi="Open Sans" w:cs="Open Sans"/>
                                <w:i/>
                                <w:color w:val="63B1E5"/>
                                <w:sz w:val="14"/>
                                <w:szCs w:val="14"/>
                              </w:rPr>
                            </w:pPr>
                            <w:r w:rsidRPr="00693CB4">
                              <w:rPr>
                                <w:rFonts w:ascii="Open Sans" w:hAnsi="Open Sans" w:cs="Open Sans"/>
                                <w:i/>
                                <w:color w:val="63B1E5"/>
                                <w:sz w:val="14"/>
                                <w:szCs w:val="14"/>
                              </w:rPr>
                              <w:t>Director</w:t>
                            </w:r>
                          </w:p>
                          <w:p w14:paraId="668C5D69" w14:textId="77777777" w:rsidR="00F83AE3" w:rsidRPr="00F62DEF" w:rsidRDefault="00F83AE3" w:rsidP="007D2F5E">
                            <w:pPr>
                              <w:rPr>
                                <w:rFonts w:ascii="Open Sans" w:hAnsi="Open Sans" w:cs="Open Sans"/>
                                <w:smallCaps/>
                                <w:color w:val="000080"/>
                                <w:sz w:val="14"/>
                                <w:szCs w:val="14"/>
                              </w:rPr>
                            </w:pPr>
                          </w:p>
                          <w:p w14:paraId="3E34FC4E" w14:textId="77777777" w:rsidR="00DE5D5B" w:rsidRPr="00F62DEF" w:rsidRDefault="00DE5D5B" w:rsidP="00DE5D5B">
                            <w:pP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  <w:t>Jason Doll</w:t>
                            </w:r>
                          </w:p>
                          <w:p w14:paraId="11C00E89" w14:textId="77777777" w:rsidR="00DE5D5B" w:rsidRPr="00F62DEF" w:rsidRDefault="00DE5D5B" w:rsidP="00DE5D5B">
                            <w:pPr>
                              <w:rPr>
                                <w:rFonts w:ascii="Open Sans" w:hAnsi="Open Sans" w:cs="Open Sans"/>
                                <w:i/>
                                <w:color w:val="63B1E5"/>
                                <w:sz w:val="14"/>
                                <w:szCs w:val="14"/>
                              </w:rPr>
                            </w:pPr>
                            <w:r w:rsidRPr="00693CB4">
                              <w:rPr>
                                <w:rFonts w:ascii="Open Sans" w:hAnsi="Open Sans" w:cs="Open Sans"/>
                                <w:i/>
                                <w:color w:val="63B1E5"/>
                                <w:sz w:val="14"/>
                                <w:szCs w:val="14"/>
                              </w:rPr>
                              <w:t>Director</w:t>
                            </w:r>
                          </w:p>
                          <w:p w14:paraId="20E64D6C" w14:textId="77777777" w:rsidR="00DE5D5B" w:rsidRDefault="00DE5D5B" w:rsidP="007D2F5E">
                            <w:pP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</w:pPr>
                          </w:p>
                          <w:p w14:paraId="513CBDC6" w14:textId="4A9EE982" w:rsidR="00B55AAC" w:rsidRPr="00F62DEF" w:rsidRDefault="00B55AAC" w:rsidP="00B55AAC">
                            <w:pP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  <w:t>Kate Ely</w:t>
                            </w:r>
                          </w:p>
                          <w:p w14:paraId="2CCD0B71" w14:textId="224938F6" w:rsidR="00B55AAC" w:rsidRDefault="00B55AAC" w:rsidP="00B55AAC">
                            <w:pP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</w:pPr>
                            <w:r w:rsidRPr="00693CB4">
                              <w:rPr>
                                <w:rFonts w:ascii="Open Sans" w:hAnsi="Open Sans" w:cs="Open Sans"/>
                                <w:i/>
                                <w:color w:val="63B1E5"/>
                                <w:sz w:val="14"/>
                                <w:szCs w:val="14"/>
                              </w:rPr>
                              <w:t>Director</w:t>
                            </w:r>
                          </w:p>
                          <w:p w14:paraId="29A28BC6" w14:textId="77777777" w:rsidR="00B55AAC" w:rsidRDefault="00B55AAC" w:rsidP="007D2F5E">
                            <w:pP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</w:pPr>
                          </w:p>
                          <w:p w14:paraId="4E58EB13" w14:textId="708D544B" w:rsidR="007D2F5E" w:rsidRPr="00AA0867" w:rsidRDefault="002078BB" w:rsidP="007D2F5E">
                            <w:pP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</w:pPr>
                            <w:r w:rsidRPr="00AA0867"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  <w:t xml:space="preserve">Gregory Guthrie </w:t>
                            </w:r>
                          </w:p>
                          <w:p w14:paraId="443F1C15" w14:textId="77777777" w:rsidR="007D2F5E" w:rsidRPr="00693CB4" w:rsidRDefault="007D2F5E" w:rsidP="007D2F5E">
                            <w:pPr>
                              <w:rPr>
                                <w:rFonts w:ascii="Open Sans" w:hAnsi="Open Sans" w:cs="Open Sans"/>
                                <w:i/>
                                <w:color w:val="63B1E5"/>
                                <w:sz w:val="14"/>
                                <w:szCs w:val="14"/>
                              </w:rPr>
                            </w:pPr>
                            <w:r w:rsidRPr="00693CB4">
                              <w:rPr>
                                <w:rFonts w:ascii="Open Sans" w:hAnsi="Open Sans" w:cs="Open Sans"/>
                                <w:i/>
                                <w:color w:val="63B1E5"/>
                                <w:sz w:val="14"/>
                                <w:szCs w:val="14"/>
                              </w:rPr>
                              <w:t>Director</w:t>
                            </w:r>
                          </w:p>
                          <w:p w14:paraId="630A5B9C" w14:textId="77777777" w:rsidR="002078BB" w:rsidRDefault="002078BB" w:rsidP="007D2F5E">
                            <w:pPr>
                              <w:rPr>
                                <w:rFonts w:ascii="Open Sans" w:hAnsi="Open Sans" w:cs="Open Sans"/>
                                <w:smallCaps/>
                                <w:color w:val="000080"/>
                                <w:sz w:val="14"/>
                                <w:szCs w:val="14"/>
                              </w:rPr>
                            </w:pPr>
                          </w:p>
                          <w:p w14:paraId="442525D9" w14:textId="3F094E37" w:rsidR="007D2F5E" w:rsidRPr="00AA0867" w:rsidRDefault="002078BB" w:rsidP="007D2F5E">
                            <w:pP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</w:pPr>
                            <w:r w:rsidRPr="00AA0867"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  <w:t>Bangshuai Han</w:t>
                            </w:r>
                          </w:p>
                          <w:p w14:paraId="25D34F6E" w14:textId="77777777" w:rsidR="002078BB" w:rsidRDefault="002078BB" w:rsidP="002078BB">
                            <w:pPr>
                              <w:rPr>
                                <w:rFonts w:ascii="Open Sans" w:hAnsi="Open Sans" w:cs="Open Sans"/>
                                <w:i/>
                                <w:color w:val="63B1E5"/>
                                <w:sz w:val="14"/>
                                <w:szCs w:val="14"/>
                              </w:rPr>
                            </w:pPr>
                            <w:r w:rsidRPr="00693CB4">
                              <w:rPr>
                                <w:rFonts w:ascii="Open Sans" w:hAnsi="Open Sans" w:cs="Open Sans"/>
                                <w:i/>
                                <w:color w:val="63B1E5"/>
                                <w:sz w:val="14"/>
                                <w:szCs w:val="14"/>
                              </w:rPr>
                              <w:t>Director</w:t>
                            </w:r>
                          </w:p>
                          <w:p w14:paraId="3A466077" w14:textId="77777777" w:rsidR="002078BB" w:rsidRDefault="002078BB" w:rsidP="007D2F5E">
                            <w:pP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</w:pPr>
                          </w:p>
                          <w:p w14:paraId="368B7E87" w14:textId="55C323EF" w:rsidR="00501DFD" w:rsidRDefault="00D14691" w:rsidP="007D2F5E">
                            <w:pP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  <w:t>Owen Mills</w:t>
                            </w:r>
                          </w:p>
                          <w:p w14:paraId="3080443B" w14:textId="0738C563" w:rsidR="00501DFD" w:rsidRDefault="00501DFD" w:rsidP="007D2F5E">
                            <w:pPr>
                              <w:rPr>
                                <w:rFonts w:ascii="Open Sans" w:hAnsi="Open Sans" w:cs="Open Sans"/>
                                <w:i/>
                                <w:color w:val="63B1E5"/>
                                <w:sz w:val="14"/>
                                <w:szCs w:val="14"/>
                              </w:rPr>
                            </w:pPr>
                            <w:r w:rsidRPr="00693CB4">
                              <w:rPr>
                                <w:rFonts w:ascii="Open Sans" w:hAnsi="Open Sans" w:cs="Open Sans"/>
                                <w:i/>
                                <w:color w:val="63B1E5"/>
                                <w:sz w:val="14"/>
                                <w:szCs w:val="14"/>
                              </w:rPr>
                              <w:t>Director</w:t>
                            </w:r>
                          </w:p>
                          <w:p w14:paraId="27F90A68" w14:textId="77777777" w:rsidR="00501DFD" w:rsidRDefault="00501DFD" w:rsidP="007D2F5E">
                            <w:pP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</w:pPr>
                          </w:p>
                          <w:p w14:paraId="6029D5F7" w14:textId="6271412D" w:rsidR="007D2F5E" w:rsidRPr="00F62DEF" w:rsidRDefault="00D14691" w:rsidP="007D2F5E">
                            <w:pP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</w:pPr>
                            <w:r w:rsidRPr="00D14691"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  <w:t>andra</w:t>
                            </w:r>
                            <w:r w:rsidRPr="00D14691"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  <w:t xml:space="preserve"> P</w:t>
                            </w:r>
                            <w: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  <w:t>avlovic</w:t>
                            </w:r>
                          </w:p>
                          <w:p w14:paraId="4002404B" w14:textId="77777777" w:rsidR="007D2F5E" w:rsidRPr="00693CB4" w:rsidRDefault="007D2F5E" w:rsidP="007D2F5E">
                            <w:pPr>
                              <w:rPr>
                                <w:rFonts w:ascii="Open Sans" w:hAnsi="Open Sans" w:cs="Open Sans"/>
                                <w:i/>
                                <w:color w:val="63B1E5"/>
                                <w:sz w:val="14"/>
                                <w:szCs w:val="14"/>
                              </w:rPr>
                            </w:pPr>
                            <w:r w:rsidRPr="00693CB4">
                              <w:rPr>
                                <w:rFonts w:ascii="Open Sans" w:hAnsi="Open Sans" w:cs="Open Sans"/>
                                <w:i/>
                                <w:color w:val="63B1E5"/>
                                <w:sz w:val="14"/>
                                <w:szCs w:val="14"/>
                              </w:rPr>
                              <w:t>Director</w:t>
                            </w:r>
                          </w:p>
                          <w:p w14:paraId="316955BD" w14:textId="77777777" w:rsidR="007D2F5E" w:rsidRPr="00F62DEF" w:rsidRDefault="007D2F5E" w:rsidP="007D2F5E">
                            <w:pPr>
                              <w:rPr>
                                <w:rFonts w:ascii="Open Sans" w:hAnsi="Open Sans" w:cs="Open Sans"/>
                                <w:smallCaps/>
                                <w:color w:val="000080"/>
                                <w:sz w:val="14"/>
                                <w:szCs w:val="14"/>
                              </w:rPr>
                            </w:pPr>
                          </w:p>
                          <w:p w14:paraId="5FCF1D04" w14:textId="77777777" w:rsidR="007D2F5E" w:rsidRPr="00F62DEF" w:rsidRDefault="007D2F5E" w:rsidP="007D2F5E">
                            <w:pPr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</w:pPr>
                            <w:r w:rsidRPr="00F62DEF"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  <w:t xml:space="preserve">Dresden Farrand, </w:t>
                            </w:r>
                            <w:proofErr w:type="spellStart"/>
                            <w:r w:rsidRPr="00F62DEF"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  <w:t>mpa</w:t>
                            </w:r>
                            <w:proofErr w:type="spellEnd"/>
                            <w:r w:rsidRPr="00F62DEF"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Pr="00F62DEF"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  <w:t>mpp</w:t>
                            </w:r>
                            <w:proofErr w:type="spellEnd"/>
                            <w:r w:rsidRPr="00F62DEF"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Pr="00F62DEF">
                              <w:rPr>
                                <w:rFonts w:ascii="Open Sans" w:hAnsi="Open Sans" w:cs="Open Sans"/>
                                <w:smallCaps/>
                                <w:color w:val="165788"/>
                                <w:sz w:val="16"/>
                                <w:szCs w:val="16"/>
                              </w:rPr>
                              <w:t>cae</w:t>
                            </w:r>
                            <w:proofErr w:type="spellEnd"/>
                          </w:p>
                          <w:p w14:paraId="34D6E69D" w14:textId="6D31A079" w:rsidR="007D2F5E" w:rsidRPr="00F62DEF" w:rsidRDefault="0059690E" w:rsidP="007D2F5E">
                            <w:pPr>
                              <w:rPr>
                                <w:rFonts w:ascii="Open Sans" w:hAnsi="Open Sans" w:cs="Open Sans"/>
                                <w:smallCaps/>
                                <w:color w:val="00008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i/>
                                <w:color w:val="63B1E5"/>
                                <w:sz w:val="14"/>
                                <w:szCs w:val="14"/>
                              </w:rPr>
                              <w:t>CE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CE2F0E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3.25pt;margin-top:17.4pt;width:98.25pt;height:577.4pt;z-index:25165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kR+gEAAN4DAAAOAAAAZHJzL2Uyb0RvYy54bWysU8tu2zAQvBfoPxC817Idp04Ey0HqwEWB&#10;9AGk/QCKoiSiFJdd0pbcr++ScmwjuQXVgeByV8OZ2eXqbugM2yv0GmzBZ5MpZ8pKqLRtCv7r5/bD&#10;DWc+CFsJA1YV/KA8v1u/f7fqXa7m0IKpFDICsT7vXcHbEFyeZV62qhN+Ak5ZStaAnQgUYpNVKHpC&#10;70w2n04/Zj1g5RCk8p5OH8YkXyf8ulYyfK9rrwIzBSduIa2Y1jKu2Xol8gaFa7U80hBvYNEJbenS&#10;E9SDCILtUL+C6rRE8FCHiYQug7rWUiUNpGY2faHmqRVOJS1kjncnm/z/g5Xf9k/uB7IwfIKBGphE&#10;ePcI8rdnFjatsI26946MjNnzESL0rRIVcZlFF7Pe+fyIFt33uY+4Zf8VKuq72AVI2EONXTSKpDO6&#10;kHpyOPVBDYHJyGK+WC6X15xJyi2vrua3N6lTmciff3fow2cFHYubgiPxS/Bi/+hDpCPy55J4mwej&#10;q602JgXYlBuDbC9oKLbpSwpelBkbiy3E30bEeJJ0RmmjyDCUAyWj3hKqAylGGIeMHgVtWsC/nPU0&#10;YAX3f3YCFWfmiyXXbmeLRZzIFCyul3MK8DJTXmaElQRV8MDZuN2EcYp3DnXTpuaMdO/J6VonD86s&#10;jrxpiJI1x4GPU3oZp6rzs1z/AwAA//8DAFBLAwQUAAYACAAAACEAcs09L98AAAALAQAADwAAAGRy&#10;cy9kb3ducmV2LnhtbEyPwW7CMAyG75P2DpEn7TJBytYWKE3RNmnTrjAewG1CW9E4VRNoefuZ07jZ&#10;8qff359vJ9uJixl860jBYh6BMFQ53VKt4PD7NVuB8AFJY+fIKLgaD9vi8SHHTLuRduayD7XgEPIZ&#10;KmhC6DMpfdUYi37uekN8O7rBYuB1qKUecORw28nXKEqlxZb4Q4O9+WxMddqfrYLjz/iSrMfyOxyW&#10;uzj9wHZZuqtSz0/T+wZEMFP4h+Gmz+pQsFPpzqS96BTM4jRhVMFbzBVuQBJxuZKHxWqdgixyed+h&#10;+AMAAP//AwBQSwECLQAUAAYACAAAACEAtoM4kv4AAADhAQAAEwAAAAAAAAAAAAAAAAAAAAAAW0Nv&#10;bnRlbnRfVHlwZXNdLnhtbFBLAQItABQABgAIAAAAIQA4/SH/1gAAAJQBAAALAAAAAAAAAAAAAAAA&#10;AC8BAABfcmVscy8ucmVsc1BLAQItABQABgAIAAAAIQC4hdkR+gEAAN4DAAAOAAAAAAAAAAAAAAAA&#10;AC4CAABkcnMvZTJvRG9jLnhtbFBLAQItABQABgAIAAAAIQByzT0v3wAAAAsBAAAPAAAAAAAAAAAA&#10;AAAAAFQEAABkcnMvZG93bnJldi54bWxQSwUGAAAAAAQABADzAAAAYAUAAAAA&#10;" stroked="f">
                <o:lock v:ext="edit" aspectratio="t"/>
                <v:textbox>
                  <w:txbxContent>
                    <w:p w14:paraId="7C5A84D2" w14:textId="76E6C18E" w:rsidR="007D2F5E" w:rsidRPr="00F62DEF" w:rsidRDefault="007D2F5E" w:rsidP="007D2F5E">
                      <w:pPr>
                        <w:rPr>
                          <w:rFonts w:ascii="Open Sans" w:hAnsi="Open Sans" w:cs="Open Sans"/>
                          <w:smallCaps/>
                          <w:color w:val="165788"/>
                          <w:sz w:val="20"/>
                          <w:szCs w:val="20"/>
                        </w:rPr>
                      </w:pPr>
                      <w:r w:rsidRPr="00F62DEF">
                        <w:rPr>
                          <w:rFonts w:ascii="Open Sans" w:hAnsi="Open Sans" w:cs="Open Sans"/>
                          <w:smallCaps/>
                          <w:color w:val="165788"/>
                          <w:sz w:val="20"/>
                          <w:szCs w:val="20"/>
                        </w:rPr>
                        <w:t>20</w:t>
                      </w:r>
                      <w:r w:rsidR="00423045">
                        <w:rPr>
                          <w:rFonts w:ascii="Open Sans" w:hAnsi="Open Sans" w:cs="Open Sans"/>
                          <w:smallCaps/>
                          <w:color w:val="165788"/>
                          <w:sz w:val="20"/>
                          <w:szCs w:val="20"/>
                        </w:rPr>
                        <w:t>2</w:t>
                      </w:r>
                      <w:r w:rsidR="00F83AE3">
                        <w:rPr>
                          <w:rFonts w:ascii="Open Sans" w:hAnsi="Open Sans" w:cs="Open Sans"/>
                          <w:smallCaps/>
                          <w:color w:val="165788"/>
                          <w:sz w:val="20"/>
                          <w:szCs w:val="20"/>
                        </w:rPr>
                        <w:t>3</w:t>
                      </w:r>
                      <w:r w:rsidRPr="00F62DEF">
                        <w:rPr>
                          <w:rFonts w:ascii="Open Sans" w:hAnsi="Open Sans" w:cs="Open Sans"/>
                          <w:smallCaps/>
                          <w:color w:val="165788"/>
                          <w:sz w:val="20"/>
                          <w:szCs w:val="20"/>
                        </w:rPr>
                        <w:t xml:space="preserve"> Board </w:t>
                      </w:r>
                      <w:r w:rsidR="00423045">
                        <w:rPr>
                          <w:rFonts w:ascii="Open Sans" w:hAnsi="Open Sans" w:cs="Open Sans"/>
                          <w:smallCaps/>
                          <w:color w:val="165788"/>
                          <w:sz w:val="20"/>
                          <w:szCs w:val="20"/>
                        </w:rPr>
                        <w:t>o</w:t>
                      </w:r>
                      <w:r w:rsidRPr="00F62DEF">
                        <w:rPr>
                          <w:rFonts w:ascii="Open Sans" w:hAnsi="Open Sans" w:cs="Open Sans"/>
                          <w:smallCaps/>
                          <w:color w:val="165788"/>
                          <w:sz w:val="20"/>
                          <w:szCs w:val="20"/>
                        </w:rPr>
                        <w:t>f Directors</w:t>
                      </w:r>
                    </w:p>
                    <w:p w14:paraId="37A65BB5" w14:textId="77777777" w:rsidR="007D2F5E" w:rsidRPr="00F62DEF" w:rsidRDefault="007D2F5E" w:rsidP="007D2F5E">
                      <w:pPr>
                        <w:rPr>
                          <w:rFonts w:ascii="Open Sans" w:hAnsi="Open Sans" w:cs="Open Sans"/>
                          <w:smallCaps/>
                          <w:color w:val="000080"/>
                          <w:sz w:val="14"/>
                          <w:szCs w:val="14"/>
                        </w:rPr>
                      </w:pPr>
                    </w:p>
                    <w:p w14:paraId="29D760BA" w14:textId="77777777" w:rsidR="00F83AE3" w:rsidRPr="00F62DEF" w:rsidRDefault="00F83AE3" w:rsidP="00F83AE3">
                      <w:pPr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</w:pPr>
                      <w:r w:rsidRPr="00F62DEF"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  <w:t xml:space="preserve">Zhenxing </w:t>
                      </w:r>
                      <w:r w:rsidRPr="00AA0867"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  <w:t>Zhang</w:t>
                      </w:r>
                    </w:p>
                    <w:p w14:paraId="5000FA2A" w14:textId="77777777" w:rsidR="007D2F5E" w:rsidRPr="00693CB4" w:rsidRDefault="007D2F5E" w:rsidP="007D2F5E">
                      <w:pPr>
                        <w:rPr>
                          <w:rFonts w:ascii="Open Sans" w:hAnsi="Open Sans" w:cs="Open Sans"/>
                          <w:i/>
                          <w:color w:val="63B1E5"/>
                          <w:sz w:val="14"/>
                          <w:szCs w:val="14"/>
                        </w:rPr>
                      </w:pPr>
                      <w:r w:rsidRPr="00693CB4">
                        <w:rPr>
                          <w:rFonts w:ascii="Open Sans" w:hAnsi="Open Sans" w:cs="Open Sans"/>
                          <w:i/>
                          <w:color w:val="63B1E5"/>
                          <w:sz w:val="14"/>
                          <w:szCs w:val="14"/>
                        </w:rPr>
                        <w:t>President</w:t>
                      </w:r>
                    </w:p>
                    <w:p w14:paraId="508A0688" w14:textId="77777777" w:rsidR="007D2F5E" w:rsidRPr="00F62DEF" w:rsidRDefault="007D2F5E" w:rsidP="007D2F5E">
                      <w:pPr>
                        <w:rPr>
                          <w:rFonts w:ascii="Open Sans" w:hAnsi="Open Sans" w:cs="Open Sans"/>
                          <w:smallCaps/>
                          <w:color w:val="000080"/>
                          <w:sz w:val="14"/>
                          <w:szCs w:val="14"/>
                        </w:rPr>
                      </w:pPr>
                    </w:p>
                    <w:p w14:paraId="36600117" w14:textId="77777777" w:rsidR="00F83AE3" w:rsidRPr="00F62DEF" w:rsidRDefault="00F83AE3" w:rsidP="00F83AE3">
                      <w:pPr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</w:pPr>
                      <w:r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  <w:t>Rabia Ahmed</w:t>
                      </w:r>
                    </w:p>
                    <w:p w14:paraId="02E539FC" w14:textId="77777777" w:rsidR="007D2F5E" w:rsidRPr="00F62DEF" w:rsidRDefault="007D2F5E" w:rsidP="007D2F5E">
                      <w:pPr>
                        <w:rPr>
                          <w:rFonts w:ascii="Open Sans" w:hAnsi="Open Sans" w:cs="Open Sans"/>
                          <w:i/>
                          <w:color w:val="63B1E5"/>
                          <w:sz w:val="14"/>
                          <w:szCs w:val="14"/>
                        </w:rPr>
                      </w:pPr>
                      <w:r w:rsidRPr="00F62DEF">
                        <w:rPr>
                          <w:rFonts w:ascii="Open Sans" w:hAnsi="Open Sans" w:cs="Open Sans"/>
                          <w:i/>
                          <w:color w:val="63B1E5"/>
                          <w:sz w:val="14"/>
                          <w:szCs w:val="14"/>
                        </w:rPr>
                        <w:t>President-Elect</w:t>
                      </w:r>
                    </w:p>
                    <w:p w14:paraId="2EEE20DC" w14:textId="77777777" w:rsidR="007D2F5E" w:rsidRDefault="007D2F5E" w:rsidP="007D2F5E">
                      <w:pPr>
                        <w:rPr>
                          <w:rFonts w:ascii="Open Sans" w:hAnsi="Open Sans" w:cs="Open Sans"/>
                          <w:smallCaps/>
                          <w:color w:val="000080"/>
                          <w:sz w:val="14"/>
                          <w:szCs w:val="14"/>
                        </w:rPr>
                      </w:pPr>
                    </w:p>
                    <w:p w14:paraId="2048717B" w14:textId="0681C933" w:rsidR="00774E0C" w:rsidRPr="00F62DEF" w:rsidRDefault="00774E0C" w:rsidP="00774E0C">
                      <w:pPr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</w:pPr>
                      <w:r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  <w:t>L. Don Duke</w:t>
                      </w:r>
                    </w:p>
                    <w:p w14:paraId="4CD400E1" w14:textId="77777777" w:rsidR="007D2F5E" w:rsidRPr="00F62DEF" w:rsidRDefault="007D2F5E" w:rsidP="007D2F5E">
                      <w:pPr>
                        <w:rPr>
                          <w:rFonts w:ascii="Open Sans" w:hAnsi="Open Sans" w:cs="Open Sans"/>
                          <w:i/>
                          <w:color w:val="63B1E5"/>
                          <w:sz w:val="14"/>
                          <w:szCs w:val="14"/>
                        </w:rPr>
                      </w:pPr>
                      <w:r w:rsidRPr="00F62DEF">
                        <w:rPr>
                          <w:rFonts w:ascii="Open Sans" w:hAnsi="Open Sans" w:cs="Open Sans"/>
                          <w:i/>
                          <w:color w:val="63B1E5"/>
                          <w:sz w:val="14"/>
                          <w:szCs w:val="14"/>
                        </w:rPr>
                        <w:t>Secretary-Treasurer</w:t>
                      </w:r>
                    </w:p>
                    <w:p w14:paraId="7C3291CD" w14:textId="77777777" w:rsidR="007D2F5E" w:rsidRPr="00F62DEF" w:rsidRDefault="007D2F5E" w:rsidP="007D2F5E">
                      <w:pPr>
                        <w:rPr>
                          <w:rFonts w:ascii="Open Sans" w:hAnsi="Open Sans" w:cs="Open Sans"/>
                          <w:smallCaps/>
                          <w:color w:val="000080"/>
                          <w:sz w:val="14"/>
                          <w:szCs w:val="14"/>
                        </w:rPr>
                      </w:pPr>
                    </w:p>
                    <w:p w14:paraId="01608658" w14:textId="77777777" w:rsidR="00F83AE3" w:rsidRPr="00F62DEF" w:rsidRDefault="00F83AE3" w:rsidP="00F83AE3">
                      <w:pPr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</w:pPr>
                      <w:r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  <w:t>Claire Bleser</w:t>
                      </w:r>
                    </w:p>
                    <w:p w14:paraId="7CFA281C" w14:textId="3435358E" w:rsidR="007D2F5E" w:rsidRPr="00693CB4" w:rsidRDefault="007D2F5E" w:rsidP="007D2F5E">
                      <w:pPr>
                        <w:rPr>
                          <w:rFonts w:ascii="Open Sans" w:hAnsi="Open Sans" w:cs="Open Sans"/>
                          <w:i/>
                          <w:color w:val="63B1E5"/>
                          <w:sz w:val="14"/>
                          <w:szCs w:val="14"/>
                        </w:rPr>
                      </w:pPr>
                      <w:r w:rsidRPr="00693CB4">
                        <w:rPr>
                          <w:rFonts w:ascii="Open Sans" w:hAnsi="Open Sans" w:cs="Open Sans"/>
                          <w:i/>
                          <w:color w:val="63B1E5"/>
                          <w:sz w:val="14"/>
                          <w:szCs w:val="14"/>
                        </w:rPr>
                        <w:t>Past President</w:t>
                      </w:r>
                    </w:p>
                    <w:p w14:paraId="23E1AD1D" w14:textId="77777777" w:rsidR="007D2F5E" w:rsidRPr="00F62DEF" w:rsidRDefault="007D2F5E" w:rsidP="007D2F5E">
                      <w:pPr>
                        <w:rPr>
                          <w:rFonts w:ascii="Open Sans" w:hAnsi="Open Sans" w:cs="Open Sans"/>
                          <w:smallCaps/>
                          <w:color w:val="000080"/>
                          <w:sz w:val="14"/>
                          <w:szCs w:val="14"/>
                        </w:rPr>
                      </w:pPr>
                    </w:p>
                    <w:p w14:paraId="23BAFD97" w14:textId="3A3C280C" w:rsidR="007D2F5E" w:rsidRPr="00F62DEF" w:rsidRDefault="00423045" w:rsidP="007D2F5E">
                      <w:pPr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</w:pPr>
                      <w:r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  <w:t>J</w:t>
                      </w:r>
                      <w:r w:rsidR="00277B25"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  <w:t xml:space="preserve">uni </w:t>
                      </w:r>
                      <w:proofErr w:type="spellStart"/>
                      <w:r w:rsidR="00277B25"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  <w:t>alam</w:t>
                      </w:r>
                      <w:proofErr w:type="spellEnd"/>
                    </w:p>
                    <w:p w14:paraId="579F4B57" w14:textId="77777777" w:rsidR="007D2F5E" w:rsidRPr="00693CB4" w:rsidRDefault="007D2F5E" w:rsidP="007D2F5E">
                      <w:pPr>
                        <w:rPr>
                          <w:rFonts w:ascii="Open Sans" w:hAnsi="Open Sans" w:cs="Open Sans"/>
                          <w:i/>
                          <w:color w:val="63B1E5"/>
                          <w:sz w:val="14"/>
                          <w:szCs w:val="14"/>
                        </w:rPr>
                      </w:pPr>
                      <w:r w:rsidRPr="00693CB4">
                        <w:rPr>
                          <w:rFonts w:ascii="Open Sans" w:hAnsi="Open Sans" w:cs="Open Sans"/>
                          <w:i/>
                          <w:color w:val="63B1E5"/>
                          <w:sz w:val="14"/>
                          <w:szCs w:val="14"/>
                        </w:rPr>
                        <w:t>Director</w:t>
                      </w:r>
                    </w:p>
                    <w:p w14:paraId="151A3F5F" w14:textId="77777777" w:rsidR="007D2F5E" w:rsidRDefault="007D2F5E" w:rsidP="007D2F5E">
                      <w:pPr>
                        <w:rPr>
                          <w:rFonts w:ascii="Open Sans" w:hAnsi="Open Sans" w:cs="Open Sans"/>
                          <w:smallCaps/>
                          <w:color w:val="000080"/>
                          <w:sz w:val="14"/>
                          <w:szCs w:val="14"/>
                        </w:rPr>
                      </w:pPr>
                    </w:p>
                    <w:p w14:paraId="3D6F4ACD" w14:textId="31CA26A1" w:rsidR="00F83AE3" w:rsidRPr="00AA0867" w:rsidRDefault="006A1433" w:rsidP="007D2F5E">
                      <w:pPr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</w:pPr>
                      <w:r w:rsidRPr="00AA0867"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  <w:t>John W. Balay</w:t>
                      </w:r>
                    </w:p>
                    <w:p w14:paraId="31E8667A" w14:textId="77777777" w:rsidR="00F83AE3" w:rsidRPr="00693CB4" w:rsidRDefault="00F83AE3" w:rsidP="00F83AE3">
                      <w:pPr>
                        <w:rPr>
                          <w:rFonts w:ascii="Open Sans" w:hAnsi="Open Sans" w:cs="Open Sans"/>
                          <w:i/>
                          <w:color w:val="63B1E5"/>
                          <w:sz w:val="14"/>
                          <w:szCs w:val="14"/>
                        </w:rPr>
                      </w:pPr>
                      <w:r w:rsidRPr="00693CB4">
                        <w:rPr>
                          <w:rFonts w:ascii="Open Sans" w:hAnsi="Open Sans" w:cs="Open Sans"/>
                          <w:i/>
                          <w:color w:val="63B1E5"/>
                          <w:sz w:val="14"/>
                          <w:szCs w:val="14"/>
                        </w:rPr>
                        <w:t>Director</w:t>
                      </w:r>
                    </w:p>
                    <w:p w14:paraId="668C5D69" w14:textId="77777777" w:rsidR="00F83AE3" w:rsidRPr="00F62DEF" w:rsidRDefault="00F83AE3" w:rsidP="007D2F5E">
                      <w:pPr>
                        <w:rPr>
                          <w:rFonts w:ascii="Open Sans" w:hAnsi="Open Sans" w:cs="Open Sans"/>
                          <w:smallCaps/>
                          <w:color w:val="000080"/>
                          <w:sz w:val="14"/>
                          <w:szCs w:val="14"/>
                        </w:rPr>
                      </w:pPr>
                    </w:p>
                    <w:p w14:paraId="3E34FC4E" w14:textId="77777777" w:rsidR="00DE5D5B" w:rsidRPr="00F62DEF" w:rsidRDefault="00DE5D5B" w:rsidP="00DE5D5B">
                      <w:pPr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</w:pPr>
                      <w:r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  <w:t>Jason Doll</w:t>
                      </w:r>
                    </w:p>
                    <w:p w14:paraId="11C00E89" w14:textId="77777777" w:rsidR="00DE5D5B" w:rsidRPr="00F62DEF" w:rsidRDefault="00DE5D5B" w:rsidP="00DE5D5B">
                      <w:pPr>
                        <w:rPr>
                          <w:rFonts w:ascii="Open Sans" w:hAnsi="Open Sans" w:cs="Open Sans"/>
                          <w:i/>
                          <w:color w:val="63B1E5"/>
                          <w:sz w:val="14"/>
                          <w:szCs w:val="14"/>
                        </w:rPr>
                      </w:pPr>
                      <w:r w:rsidRPr="00693CB4">
                        <w:rPr>
                          <w:rFonts w:ascii="Open Sans" w:hAnsi="Open Sans" w:cs="Open Sans"/>
                          <w:i/>
                          <w:color w:val="63B1E5"/>
                          <w:sz w:val="14"/>
                          <w:szCs w:val="14"/>
                        </w:rPr>
                        <w:t>Director</w:t>
                      </w:r>
                    </w:p>
                    <w:p w14:paraId="20E64D6C" w14:textId="77777777" w:rsidR="00DE5D5B" w:rsidRDefault="00DE5D5B" w:rsidP="007D2F5E">
                      <w:pPr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</w:pPr>
                    </w:p>
                    <w:p w14:paraId="513CBDC6" w14:textId="4A9EE982" w:rsidR="00B55AAC" w:rsidRPr="00F62DEF" w:rsidRDefault="00B55AAC" w:rsidP="00B55AAC">
                      <w:pPr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</w:pPr>
                      <w:r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  <w:t>Kate Ely</w:t>
                      </w:r>
                    </w:p>
                    <w:p w14:paraId="2CCD0B71" w14:textId="224938F6" w:rsidR="00B55AAC" w:rsidRDefault="00B55AAC" w:rsidP="00B55AAC">
                      <w:pPr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</w:pPr>
                      <w:r w:rsidRPr="00693CB4">
                        <w:rPr>
                          <w:rFonts w:ascii="Open Sans" w:hAnsi="Open Sans" w:cs="Open Sans"/>
                          <w:i/>
                          <w:color w:val="63B1E5"/>
                          <w:sz w:val="14"/>
                          <w:szCs w:val="14"/>
                        </w:rPr>
                        <w:t>Director</w:t>
                      </w:r>
                    </w:p>
                    <w:p w14:paraId="29A28BC6" w14:textId="77777777" w:rsidR="00B55AAC" w:rsidRDefault="00B55AAC" w:rsidP="007D2F5E">
                      <w:pPr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</w:pPr>
                    </w:p>
                    <w:p w14:paraId="4E58EB13" w14:textId="708D544B" w:rsidR="007D2F5E" w:rsidRPr="00AA0867" w:rsidRDefault="002078BB" w:rsidP="007D2F5E">
                      <w:pPr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</w:pPr>
                      <w:r w:rsidRPr="00AA0867"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  <w:t xml:space="preserve">Gregory Guthrie </w:t>
                      </w:r>
                    </w:p>
                    <w:p w14:paraId="443F1C15" w14:textId="77777777" w:rsidR="007D2F5E" w:rsidRPr="00693CB4" w:rsidRDefault="007D2F5E" w:rsidP="007D2F5E">
                      <w:pPr>
                        <w:rPr>
                          <w:rFonts w:ascii="Open Sans" w:hAnsi="Open Sans" w:cs="Open Sans"/>
                          <w:i/>
                          <w:color w:val="63B1E5"/>
                          <w:sz w:val="14"/>
                          <w:szCs w:val="14"/>
                        </w:rPr>
                      </w:pPr>
                      <w:r w:rsidRPr="00693CB4">
                        <w:rPr>
                          <w:rFonts w:ascii="Open Sans" w:hAnsi="Open Sans" w:cs="Open Sans"/>
                          <w:i/>
                          <w:color w:val="63B1E5"/>
                          <w:sz w:val="14"/>
                          <w:szCs w:val="14"/>
                        </w:rPr>
                        <w:t>Director</w:t>
                      </w:r>
                    </w:p>
                    <w:p w14:paraId="630A5B9C" w14:textId="77777777" w:rsidR="002078BB" w:rsidRDefault="002078BB" w:rsidP="007D2F5E">
                      <w:pPr>
                        <w:rPr>
                          <w:rFonts w:ascii="Open Sans" w:hAnsi="Open Sans" w:cs="Open Sans"/>
                          <w:smallCaps/>
                          <w:color w:val="000080"/>
                          <w:sz w:val="14"/>
                          <w:szCs w:val="14"/>
                        </w:rPr>
                      </w:pPr>
                    </w:p>
                    <w:p w14:paraId="442525D9" w14:textId="3F094E37" w:rsidR="007D2F5E" w:rsidRPr="00AA0867" w:rsidRDefault="002078BB" w:rsidP="007D2F5E">
                      <w:pPr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</w:pPr>
                      <w:r w:rsidRPr="00AA0867"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  <w:t>Bangshuai Han</w:t>
                      </w:r>
                    </w:p>
                    <w:p w14:paraId="25D34F6E" w14:textId="77777777" w:rsidR="002078BB" w:rsidRDefault="002078BB" w:rsidP="002078BB">
                      <w:pPr>
                        <w:rPr>
                          <w:rFonts w:ascii="Open Sans" w:hAnsi="Open Sans" w:cs="Open Sans"/>
                          <w:i/>
                          <w:color w:val="63B1E5"/>
                          <w:sz w:val="14"/>
                          <w:szCs w:val="14"/>
                        </w:rPr>
                      </w:pPr>
                      <w:r w:rsidRPr="00693CB4">
                        <w:rPr>
                          <w:rFonts w:ascii="Open Sans" w:hAnsi="Open Sans" w:cs="Open Sans"/>
                          <w:i/>
                          <w:color w:val="63B1E5"/>
                          <w:sz w:val="14"/>
                          <w:szCs w:val="14"/>
                        </w:rPr>
                        <w:t>Director</w:t>
                      </w:r>
                    </w:p>
                    <w:p w14:paraId="3A466077" w14:textId="77777777" w:rsidR="002078BB" w:rsidRDefault="002078BB" w:rsidP="007D2F5E">
                      <w:pPr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</w:pPr>
                    </w:p>
                    <w:p w14:paraId="368B7E87" w14:textId="55C323EF" w:rsidR="00501DFD" w:rsidRDefault="00D14691" w:rsidP="007D2F5E">
                      <w:pPr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</w:pPr>
                      <w:r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  <w:t>Owen Mills</w:t>
                      </w:r>
                    </w:p>
                    <w:p w14:paraId="3080443B" w14:textId="0738C563" w:rsidR="00501DFD" w:rsidRDefault="00501DFD" w:rsidP="007D2F5E">
                      <w:pPr>
                        <w:rPr>
                          <w:rFonts w:ascii="Open Sans" w:hAnsi="Open Sans" w:cs="Open Sans"/>
                          <w:i/>
                          <w:color w:val="63B1E5"/>
                          <w:sz w:val="14"/>
                          <w:szCs w:val="14"/>
                        </w:rPr>
                      </w:pPr>
                      <w:r w:rsidRPr="00693CB4">
                        <w:rPr>
                          <w:rFonts w:ascii="Open Sans" w:hAnsi="Open Sans" w:cs="Open Sans"/>
                          <w:i/>
                          <w:color w:val="63B1E5"/>
                          <w:sz w:val="14"/>
                          <w:szCs w:val="14"/>
                        </w:rPr>
                        <w:t>Director</w:t>
                      </w:r>
                    </w:p>
                    <w:p w14:paraId="27F90A68" w14:textId="77777777" w:rsidR="00501DFD" w:rsidRDefault="00501DFD" w:rsidP="007D2F5E">
                      <w:pPr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</w:pPr>
                    </w:p>
                    <w:p w14:paraId="6029D5F7" w14:textId="6271412D" w:rsidR="007D2F5E" w:rsidRPr="00F62DEF" w:rsidRDefault="00D14691" w:rsidP="007D2F5E">
                      <w:pPr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</w:pPr>
                      <w:r w:rsidRPr="00D14691"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  <w:t>S</w:t>
                      </w:r>
                      <w:r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  <w:t>andra</w:t>
                      </w:r>
                      <w:r w:rsidRPr="00D14691"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  <w:t xml:space="preserve"> P</w:t>
                      </w:r>
                      <w:r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  <w:t>avlovic</w:t>
                      </w:r>
                    </w:p>
                    <w:p w14:paraId="4002404B" w14:textId="77777777" w:rsidR="007D2F5E" w:rsidRPr="00693CB4" w:rsidRDefault="007D2F5E" w:rsidP="007D2F5E">
                      <w:pPr>
                        <w:rPr>
                          <w:rFonts w:ascii="Open Sans" w:hAnsi="Open Sans" w:cs="Open Sans"/>
                          <w:i/>
                          <w:color w:val="63B1E5"/>
                          <w:sz w:val="14"/>
                          <w:szCs w:val="14"/>
                        </w:rPr>
                      </w:pPr>
                      <w:r w:rsidRPr="00693CB4">
                        <w:rPr>
                          <w:rFonts w:ascii="Open Sans" w:hAnsi="Open Sans" w:cs="Open Sans"/>
                          <w:i/>
                          <w:color w:val="63B1E5"/>
                          <w:sz w:val="14"/>
                          <w:szCs w:val="14"/>
                        </w:rPr>
                        <w:t>Director</w:t>
                      </w:r>
                    </w:p>
                    <w:p w14:paraId="316955BD" w14:textId="77777777" w:rsidR="007D2F5E" w:rsidRPr="00F62DEF" w:rsidRDefault="007D2F5E" w:rsidP="007D2F5E">
                      <w:pPr>
                        <w:rPr>
                          <w:rFonts w:ascii="Open Sans" w:hAnsi="Open Sans" w:cs="Open Sans"/>
                          <w:smallCaps/>
                          <w:color w:val="000080"/>
                          <w:sz w:val="14"/>
                          <w:szCs w:val="14"/>
                        </w:rPr>
                      </w:pPr>
                    </w:p>
                    <w:p w14:paraId="5FCF1D04" w14:textId="77777777" w:rsidR="007D2F5E" w:rsidRPr="00F62DEF" w:rsidRDefault="007D2F5E" w:rsidP="007D2F5E">
                      <w:pPr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</w:pPr>
                      <w:r w:rsidRPr="00F62DEF"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  <w:t xml:space="preserve">Dresden Farrand, </w:t>
                      </w:r>
                      <w:proofErr w:type="spellStart"/>
                      <w:r w:rsidRPr="00F62DEF"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  <w:t>mpa</w:t>
                      </w:r>
                      <w:proofErr w:type="spellEnd"/>
                      <w:r w:rsidRPr="00F62DEF"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 w:rsidRPr="00F62DEF"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  <w:t>mpp</w:t>
                      </w:r>
                      <w:proofErr w:type="spellEnd"/>
                      <w:r w:rsidRPr="00F62DEF"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 w:rsidRPr="00F62DEF">
                        <w:rPr>
                          <w:rFonts w:ascii="Open Sans" w:hAnsi="Open Sans" w:cs="Open Sans"/>
                          <w:smallCaps/>
                          <w:color w:val="165788"/>
                          <w:sz w:val="16"/>
                          <w:szCs w:val="16"/>
                        </w:rPr>
                        <w:t>cae</w:t>
                      </w:r>
                      <w:proofErr w:type="spellEnd"/>
                    </w:p>
                    <w:p w14:paraId="34D6E69D" w14:textId="6D31A079" w:rsidR="007D2F5E" w:rsidRPr="00F62DEF" w:rsidRDefault="0059690E" w:rsidP="007D2F5E">
                      <w:pPr>
                        <w:rPr>
                          <w:rFonts w:ascii="Open Sans" w:hAnsi="Open Sans" w:cs="Open Sans"/>
                          <w:smallCaps/>
                          <w:color w:val="000080"/>
                          <w:sz w:val="18"/>
                          <w:szCs w:val="18"/>
                        </w:rPr>
                      </w:pPr>
                      <w:r>
                        <w:rPr>
                          <w:rFonts w:ascii="Open Sans" w:hAnsi="Open Sans" w:cs="Open Sans"/>
                          <w:i/>
                          <w:color w:val="63B1E5"/>
                          <w:sz w:val="14"/>
                          <w:szCs w:val="14"/>
                        </w:rPr>
                        <w:t>CEO</w:t>
                      </w:r>
                    </w:p>
                  </w:txbxContent>
                </v:textbox>
                <w10:wrap type="square" anchorx="margin" anchory="margin"/>
                <w10:anchorlock/>
              </v:shape>
            </w:pict>
          </mc:Fallback>
        </mc:AlternateContent>
      </w:r>
    </w:p>
    <w:p w14:paraId="1EF986F2" w14:textId="3479694F" w:rsidR="003E4C86" w:rsidRPr="00351F20" w:rsidRDefault="00942D88" w:rsidP="00BB503E">
      <w:pPr>
        <w:ind w:left="2160"/>
        <w:rPr>
          <w:rFonts w:asciiTheme="minorHAnsi" w:hAnsiTheme="minorHAnsi" w:cstheme="minorHAnsi"/>
          <w:sz w:val="22"/>
          <w:szCs w:val="22"/>
        </w:rPr>
      </w:pPr>
      <w:r>
        <w:rPr>
          <w:rFonts w:ascii="Arial" w:hAnsi="Arial" w:cs="Arial"/>
          <w:color w:val="071200"/>
          <w:shd w:val="clear" w:color="auto" w:fill="FFFFFF"/>
        </w:rPr>
        <w:t xml:space="preserve">Dear </w:t>
      </w:r>
      <w:r w:rsidR="00611124">
        <w:rPr>
          <w:rFonts w:ascii="Arial" w:hAnsi="Arial" w:cs="Arial"/>
          <w:color w:val="071200"/>
          <w:shd w:val="clear" w:color="auto" w:fill="FFFFFF"/>
        </w:rPr>
        <w:t>(INSERT EMPLOYER NAME),</w:t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  <w:shd w:val="clear" w:color="auto" w:fill="FFFFFF"/>
        </w:rPr>
        <w:t xml:space="preserve">I </w:t>
      </w:r>
      <w:r w:rsidR="00181711">
        <w:rPr>
          <w:rFonts w:ascii="Arial" w:hAnsi="Arial" w:cs="Arial"/>
          <w:color w:val="071200"/>
          <w:shd w:val="clear" w:color="auto" w:fill="FFFFFF"/>
        </w:rPr>
        <w:t xml:space="preserve">am writing because I would like </w:t>
      </w:r>
      <w:r>
        <w:rPr>
          <w:rFonts w:ascii="Arial" w:hAnsi="Arial" w:cs="Arial"/>
          <w:color w:val="071200"/>
          <w:shd w:val="clear" w:color="auto" w:fill="FFFFFF"/>
        </w:rPr>
        <w:t xml:space="preserve">to attend the </w:t>
      </w:r>
      <w:r w:rsidR="00FC2D10">
        <w:rPr>
          <w:rFonts w:ascii="Arial" w:hAnsi="Arial" w:cs="Arial"/>
          <w:color w:val="071200"/>
          <w:shd w:val="clear" w:color="auto" w:fill="FFFFFF"/>
        </w:rPr>
        <w:t xml:space="preserve">American Water Resources Association (AWRA) </w:t>
      </w:r>
      <w:r w:rsidR="00E72C19">
        <w:rPr>
          <w:rFonts w:ascii="Arial" w:hAnsi="Arial" w:cs="Arial"/>
          <w:color w:val="071200"/>
          <w:shd w:val="clear" w:color="auto" w:fill="FFFFFF"/>
        </w:rPr>
        <w:t xml:space="preserve">2023 Annual </w:t>
      </w:r>
      <w:r w:rsidR="00FC2D10">
        <w:rPr>
          <w:rFonts w:ascii="Arial" w:hAnsi="Arial" w:cs="Arial"/>
          <w:color w:val="071200"/>
          <w:shd w:val="clear" w:color="auto" w:fill="FFFFFF"/>
        </w:rPr>
        <w:t xml:space="preserve">Water Resources Conference </w:t>
      </w:r>
      <w:r w:rsidR="00181711">
        <w:rPr>
          <w:rFonts w:ascii="Arial" w:hAnsi="Arial" w:cs="Arial"/>
          <w:color w:val="071200"/>
          <w:shd w:val="clear" w:color="auto" w:fill="FFFFFF"/>
        </w:rPr>
        <w:t>in Raleigh, NC</w:t>
      </w:r>
      <w:r w:rsidR="00611124">
        <w:rPr>
          <w:rFonts w:ascii="Arial" w:hAnsi="Arial" w:cs="Arial"/>
          <w:color w:val="071200"/>
          <w:shd w:val="clear" w:color="auto" w:fill="FFFFFF"/>
        </w:rPr>
        <w:t>,</w:t>
      </w:r>
      <w:r w:rsidR="00181711">
        <w:rPr>
          <w:rFonts w:ascii="Arial" w:hAnsi="Arial" w:cs="Arial"/>
          <w:color w:val="071200"/>
          <w:shd w:val="clear" w:color="auto" w:fill="FFFFFF"/>
        </w:rPr>
        <w:t xml:space="preserve"> on November 6-8, 2023.</w:t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  <w:shd w:val="clear" w:color="auto" w:fill="FFFFFF"/>
        </w:rPr>
        <w:t xml:space="preserve">This conference is one of the most diverse and inclusive conferences in water resources </w:t>
      </w:r>
      <w:r w:rsidR="00181711">
        <w:rPr>
          <w:rFonts w:ascii="Arial" w:hAnsi="Arial" w:cs="Arial"/>
          <w:color w:val="071200"/>
          <w:shd w:val="clear" w:color="auto" w:fill="FFFFFF"/>
        </w:rPr>
        <w:t>management. Topics that will be discussed at this event include</w:t>
      </w:r>
      <w:r w:rsidR="00112E11">
        <w:rPr>
          <w:rFonts w:ascii="Arial" w:hAnsi="Arial" w:cs="Arial"/>
          <w:color w:val="071200"/>
          <w:shd w:val="clear" w:color="auto" w:fill="FFFFFF"/>
        </w:rPr>
        <w:t xml:space="preserve"> </w:t>
      </w:r>
      <w:r w:rsidR="00181711">
        <w:rPr>
          <w:rFonts w:ascii="Arial" w:hAnsi="Arial" w:cs="Arial"/>
          <w:color w:val="071200"/>
          <w:shd w:val="clear" w:color="auto" w:fill="FFFFFF"/>
        </w:rPr>
        <w:t xml:space="preserve">current and recent outcomes of </w:t>
      </w:r>
      <w:r w:rsidR="00112E11">
        <w:rPr>
          <w:rFonts w:ascii="Arial" w:hAnsi="Arial" w:cs="Arial"/>
          <w:color w:val="071200"/>
          <w:shd w:val="clear" w:color="auto" w:fill="FFFFFF"/>
        </w:rPr>
        <w:t xml:space="preserve">significant </w:t>
      </w:r>
      <w:r w:rsidR="00181711">
        <w:rPr>
          <w:rFonts w:ascii="Arial" w:hAnsi="Arial" w:cs="Arial"/>
          <w:color w:val="071200"/>
          <w:shd w:val="clear" w:color="auto" w:fill="FFFFFF"/>
        </w:rPr>
        <w:t>federal funding initiatives for water infrastructure and resilience</w:t>
      </w:r>
      <w:r w:rsidR="00A15D66">
        <w:rPr>
          <w:rFonts w:ascii="Arial" w:hAnsi="Arial" w:cs="Arial"/>
          <w:color w:val="071200"/>
          <w:shd w:val="clear" w:color="auto" w:fill="FFFFFF"/>
        </w:rPr>
        <w:t xml:space="preserve">; </w:t>
      </w:r>
      <w:r w:rsidR="00181711">
        <w:rPr>
          <w:rFonts w:ascii="Arial" w:hAnsi="Arial" w:cs="Arial"/>
          <w:color w:val="071200"/>
          <w:shd w:val="clear" w:color="auto" w:fill="FFFFFF"/>
        </w:rPr>
        <w:t>lessons learned from the implementation of multidisciplinary projects</w:t>
      </w:r>
      <w:r w:rsidR="00A15D66">
        <w:rPr>
          <w:rFonts w:ascii="Arial" w:hAnsi="Arial" w:cs="Arial"/>
          <w:color w:val="071200"/>
          <w:shd w:val="clear" w:color="auto" w:fill="FFFFFF"/>
        </w:rPr>
        <w:t>;</w:t>
      </w:r>
      <w:r w:rsidR="00181711">
        <w:rPr>
          <w:rFonts w:ascii="Arial" w:hAnsi="Arial" w:cs="Arial"/>
          <w:color w:val="071200"/>
          <w:shd w:val="clear" w:color="auto" w:fill="FFFFFF"/>
        </w:rPr>
        <w:t xml:space="preserve"> best practices discovered in the design and application of water resource management</w:t>
      </w:r>
      <w:r w:rsidR="00A15D66">
        <w:rPr>
          <w:rFonts w:ascii="Arial" w:hAnsi="Arial" w:cs="Arial"/>
          <w:color w:val="071200"/>
          <w:shd w:val="clear" w:color="auto" w:fill="FFFFFF"/>
        </w:rPr>
        <w:t>;</w:t>
      </w:r>
      <w:r w:rsidR="00181711">
        <w:rPr>
          <w:rFonts w:ascii="Arial" w:hAnsi="Arial" w:cs="Arial"/>
          <w:color w:val="071200"/>
          <w:shd w:val="clear" w:color="auto" w:fill="FFFFFF"/>
        </w:rPr>
        <w:t xml:space="preserve"> implications of water policy decisions</w:t>
      </w:r>
      <w:r w:rsidR="00A15D66">
        <w:rPr>
          <w:rFonts w:ascii="Arial" w:hAnsi="Arial" w:cs="Arial"/>
          <w:color w:val="071200"/>
          <w:shd w:val="clear" w:color="auto" w:fill="FFFFFF"/>
        </w:rPr>
        <w:t>;</w:t>
      </w:r>
      <w:r w:rsidR="00181711">
        <w:rPr>
          <w:rFonts w:ascii="Arial" w:hAnsi="Arial" w:cs="Arial"/>
          <w:color w:val="071200"/>
          <w:shd w:val="clear" w:color="auto" w:fill="FFFFFF"/>
        </w:rPr>
        <w:t xml:space="preserve"> and research into current and emerging issues.</w:t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</w:rPr>
        <w:br/>
      </w:r>
      <w:r w:rsidR="007830AC">
        <w:rPr>
          <w:rFonts w:ascii="Arial" w:hAnsi="Arial" w:cs="Arial"/>
          <w:color w:val="071200"/>
          <w:shd w:val="clear" w:color="auto" w:fill="FFFFFF"/>
        </w:rPr>
        <w:t>AWRA Conferences</w:t>
      </w:r>
      <w:r>
        <w:rPr>
          <w:rFonts w:ascii="Arial" w:hAnsi="Arial" w:cs="Arial"/>
          <w:color w:val="071200"/>
          <w:shd w:val="clear" w:color="auto" w:fill="FFFFFF"/>
        </w:rPr>
        <w:t xml:space="preserve"> </w:t>
      </w:r>
      <w:r w:rsidR="007830AC">
        <w:rPr>
          <w:rFonts w:ascii="Arial" w:hAnsi="Arial" w:cs="Arial"/>
          <w:color w:val="071200"/>
          <w:shd w:val="clear" w:color="auto" w:fill="FFFFFF"/>
        </w:rPr>
        <w:t xml:space="preserve">feature </w:t>
      </w:r>
      <w:r>
        <w:rPr>
          <w:rFonts w:ascii="Arial" w:hAnsi="Arial" w:cs="Arial"/>
          <w:color w:val="071200"/>
          <w:shd w:val="clear" w:color="auto" w:fill="FFFFFF"/>
        </w:rPr>
        <w:t xml:space="preserve">many industry guest </w:t>
      </w:r>
      <w:r w:rsidR="00A15D66">
        <w:rPr>
          <w:rFonts w:ascii="Arial" w:hAnsi="Arial" w:cs="Arial"/>
          <w:color w:val="071200"/>
          <w:shd w:val="clear" w:color="auto" w:fill="FFFFFF"/>
        </w:rPr>
        <w:t xml:space="preserve">and dynamic keynote </w:t>
      </w:r>
      <w:r>
        <w:rPr>
          <w:rFonts w:ascii="Arial" w:hAnsi="Arial" w:cs="Arial"/>
          <w:color w:val="071200"/>
          <w:shd w:val="clear" w:color="auto" w:fill="FFFFFF"/>
        </w:rPr>
        <w:t xml:space="preserve">speakers,  </w:t>
      </w:r>
      <w:r w:rsidR="00181711">
        <w:rPr>
          <w:rFonts w:ascii="Arial" w:hAnsi="Arial" w:cs="Arial"/>
          <w:color w:val="071200"/>
          <w:shd w:val="clear" w:color="auto" w:fill="FFFFFF"/>
        </w:rPr>
        <w:t>panel discussions, technical sessions</w:t>
      </w:r>
      <w:r w:rsidR="00A15D66">
        <w:rPr>
          <w:rFonts w:ascii="Arial" w:hAnsi="Arial" w:cs="Arial"/>
          <w:color w:val="071200"/>
          <w:shd w:val="clear" w:color="auto" w:fill="FFFFFF"/>
        </w:rPr>
        <w:t>,</w:t>
      </w:r>
      <w:r w:rsidR="00181711">
        <w:rPr>
          <w:rFonts w:ascii="Arial" w:hAnsi="Arial" w:cs="Arial"/>
          <w:color w:val="071200"/>
          <w:shd w:val="clear" w:color="auto" w:fill="FFFFFF"/>
        </w:rPr>
        <w:t xml:space="preserve"> and workshops</w:t>
      </w:r>
      <w:r>
        <w:rPr>
          <w:rFonts w:ascii="Arial" w:hAnsi="Arial" w:cs="Arial"/>
          <w:color w:val="071200"/>
          <w:shd w:val="clear" w:color="auto" w:fill="FFFFFF"/>
        </w:rPr>
        <w:t xml:space="preserve"> that will significantly benefit my work</w:t>
      </w:r>
      <w:r w:rsidR="00334CCF">
        <w:rPr>
          <w:rFonts w:ascii="Arial" w:hAnsi="Arial" w:cs="Arial"/>
          <w:color w:val="071200"/>
          <w:shd w:val="clear" w:color="auto" w:fill="FFFFFF"/>
        </w:rPr>
        <w:t xml:space="preserve"> and professional development</w:t>
      </w:r>
      <w:r>
        <w:rPr>
          <w:rFonts w:ascii="Arial" w:hAnsi="Arial" w:cs="Arial"/>
          <w:color w:val="071200"/>
          <w:shd w:val="clear" w:color="auto" w:fill="FFFFFF"/>
        </w:rPr>
        <w:t>.</w:t>
      </w:r>
      <w:r w:rsidR="00181711">
        <w:rPr>
          <w:rFonts w:ascii="Arial" w:hAnsi="Arial" w:cs="Arial"/>
          <w:color w:val="071200"/>
          <w:shd w:val="clear" w:color="auto" w:fill="FFFFFF"/>
        </w:rPr>
        <w:t xml:space="preserve"> I will have the opportunity to get a great panoramic perspective of water issues not only in the Southeast but also from around the </w:t>
      </w:r>
      <w:r w:rsidR="00334CCF">
        <w:rPr>
          <w:rFonts w:ascii="Arial" w:hAnsi="Arial" w:cs="Arial"/>
          <w:color w:val="071200"/>
          <w:shd w:val="clear" w:color="auto" w:fill="FFFFFF"/>
        </w:rPr>
        <w:t xml:space="preserve">United States </w:t>
      </w:r>
      <w:r w:rsidR="00181711">
        <w:rPr>
          <w:rFonts w:ascii="Arial" w:hAnsi="Arial" w:cs="Arial"/>
          <w:color w:val="071200"/>
          <w:shd w:val="clear" w:color="auto" w:fill="FFFFFF"/>
        </w:rPr>
        <w:t xml:space="preserve">and </w:t>
      </w:r>
      <w:r w:rsidR="00334CCF">
        <w:rPr>
          <w:rFonts w:ascii="Arial" w:hAnsi="Arial" w:cs="Arial"/>
          <w:color w:val="071200"/>
          <w:shd w:val="clear" w:color="auto" w:fill="FFFFFF"/>
        </w:rPr>
        <w:t>beyond</w:t>
      </w:r>
      <w:r w:rsidR="00181711">
        <w:rPr>
          <w:rFonts w:ascii="Arial" w:hAnsi="Arial" w:cs="Arial"/>
          <w:color w:val="071200"/>
          <w:shd w:val="clear" w:color="auto" w:fill="FFFFFF"/>
        </w:rPr>
        <w:t>.</w:t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  <w:shd w:val="clear" w:color="auto" w:fill="FFFFFF"/>
        </w:rPr>
        <w:t>Networking with the conference vendors</w:t>
      </w:r>
      <w:r w:rsidR="00A15D66">
        <w:rPr>
          <w:rFonts w:ascii="Arial" w:hAnsi="Arial" w:cs="Arial"/>
          <w:color w:val="071200"/>
          <w:shd w:val="clear" w:color="auto" w:fill="FFFFFF"/>
        </w:rPr>
        <w:t>/exhibitors</w:t>
      </w:r>
      <w:r>
        <w:rPr>
          <w:rFonts w:ascii="Arial" w:hAnsi="Arial" w:cs="Arial"/>
          <w:color w:val="071200"/>
          <w:shd w:val="clear" w:color="auto" w:fill="FFFFFF"/>
        </w:rPr>
        <w:t xml:space="preserve"> and </w:t>
      </w:r>
      <w:r w:rsidR="005F5FD7">
        <w:rPr>
          <w:rFonts w:ascii="Arial" w:hAnsi="Arial" w:cs="Arial"/>
          <w:color w:val="071200"/>
          <w:shd w:val="clear" w:color="auto" w:fill="FFFFFF"/>
        </w:rPr>
        <w:t>attendees will</w:t>
      </w:r>
      <w:r>
        <w:rPr>
          <w:rFonts w:ascii="Arial" w:hAnsi="Arial" w:cs="Arial"/>
          <w:color w:val="071200"/>
          <w:shd w:val="clear" w:color="auto" w:fill="FFFFFF"/>
        </w:rPr>
        <w:t xml:space="preserve"> be invaluable for me</w:t>
      </w:r>
      <w:r w:rsidR="005F5FD7">
        <w:rPr>
          <w:rFonts w:ascii="Arial" w:hAnsi="Arial" w:cs="Arial"/>
          <w:color w:val="071200"/>
          <w:shd w:val="clear" w:color="auto" w:fill="FFFFFF"/>
        </w:rPr>
        <w:t xml:space="preserve"> as this ensures </w:t>
      </w:r>
      <w:r w:rsidR="002D48BD">
        <w:rPr>
          <w:rFonts w:ascii="Arial" w:hAnsi="Arial" w:cs="Arial"/>
          <w:color w:val="071200"/>
          <w:shd w:val="clear" w:color="auto" w:fill="FFFFFF"/>
        </w:rPr>
        <w:t>future</w:t>
      </w:r>
      <w:r w:rsidR="005F5FD7">
        <w:rPr>
          <w:rFonts w:ascii="Arial" w:hAnsi="Arial" w:cs="Arial"/>
          <w:color w:val="071200"/>
          <w:shd w:val="clear" w:color="auto" w:fill="FFFFFF"/>
        </w:rPr>
        <w:t xml:space="preserve"> relationships partner</w:t>
      </w:r>
      <w:r w:rsidR="002D48BD">
        <w:rPr>
          <w:rFonts w:ascii="Arial" w:hAnsi="Arial" w:cs="Arial"/>
          <w:color w:val="071200"/>
          <w:shd w:val="clear" w:color="auto" w:fill="FFFFFF"/>
        </w:rPr>
        <w:t>s and collaborators.</w:t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  <w:shd w:val="clear" w:color="auto" w:fill="FFFFFF"/>
        </w:rPr>
        <w:t xml:space="preserve">Please check out the conference website at </w:t>
      </w:r>
      <w:hyperlink r:id="rId11" w:history="1">
        <w:r w:rsidR="00A15D66" w:rsidRPr="00A97787">
          <w:rPr>
            <w:rStyle w:val="Hyperlink"/>
            <w:rFonts w:ascii="Arial" w:hAnsi="Arial" w:cs="Arial"/>
            <w:shd w:val="clear" w:color="auto" w:fill="FFFFFF"/>
          </w:rPr>
          <w:t>www.awra.org/2023AnnualConference</w:t>
        </w:r>
      </w:hyperlink>
      <w:r>
        <w:rPr>
          <w:rFonts w:ascii="Arial" w:hAnsi="Arial" w:cs="Arial"/>
          <w:color w:val="071200"/>
          <w:shd w:val="clear" w:color="auto" w:fill="FFFFFF"/>
        </w:rPr>
        <w:t>. I have been following AWRA for some time now, and there is a lot of buzz about this event!</w:t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  <w:shd w:val="clear" w:color="auto" w:fill="FFFFFF"/>
        </w:rPr>
        <w:t xml:space="preserve">The cost to attend the conference will be the registration fee of </w:t>
      </w:r>
      <w:r w:rsidRPr="00942D88">
        <w:rPr>
          <w:rFonts w:ascii="Arial" w:hAnsi="Arial" w:cs="Arial"/>
          <w:color w:val="071200"/>
          <w:highlight w:val="yellow"/>
          <w:shd w:val="clear" w:color="auto" w:fill="FFFFFF"/>
        </w:rPr>
        <w:t>(insert fee),</w:t>
      </w:r>
      <w:r>
        <w:rPr>
          <w:rFonts w:ascii="Arial" w:hAnsi="Arial" w:cs="Arial"/>
          <w:color w:val="071200"/>
          <w:shd w:val="clear" w:color="auto" w:fill="FFFFFF"/>
        </w:rPr>
        <w:t xml:space="preserve"> travel expenses </w:t>
      </w:r>
      <w:r w:rsidRPr="00942D88">
        <w:rPr>
          <w:rFonts w:ascii="Arial" w:hAnsi="Arial" w:cs="Arial"/>
          <w:color w:val="071200"/>
          <w:highlight w:val="yellow"/>
          <w:shd w:val="clear" w:color="auto" w:fill="FFFFFF"/>
        </w:rPr>
        <w:t>(give an estimate),</w:t>
      </w:r>
      <w:r>
        <w:rPr>
          <w:rFonts w:ascii="Arial" w:hAnsi="Arial" w:cs="Arial"/>
          <w:color w:val="071200"/>
          <w:shd w:val="clear" w:color="auto" w:fill="FFFFFF"/>
        </w:rPr>
        <w:t xml:space="preserve"> hotel </w:t>
      </w:r>
      <w:r w:rsidRPr="00942D88">
        <w:rPr>
          <w:rFonts w:ascii="Arial" w:hAnsi="Arial" w:cs="Arial"/>
          <w:color w:val="071200"/>
          <w:highlight w:val="yellow"/>
          <w:shd w:val="clear" w:color="auto" w:fill="FFFFFF"/>
        </w:rPr>
        <w:t>(list hotel cost),</w:t>
      </w:r>
      <w:r>
        <w:rPr>
          <w:rFonts w:ascii="Arial" w:hAnsi="Arial" w:cs="Arial"/>
          <w:color w:val="071200"/>
          <w:shd w:val="clear" w:color="auto" w:fill="FFFFFF"/>
        </w:rPr>
        <w:t xml:space="preserve"> a meal Per Diem and parking. I also wish to participate in the Tuesday evening special event as it will be a great networking opportunity. It is optional and comes at an added cost of $60.00</w:t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  <w:shd w:val="clear" w:color="auto" w:fill="FFFFFF"/>
        </w:rPr>
        <w:t>The total cost for the conference is &lt;fill in the blank&gt;. The detailed cost breakdown is below.</w:t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  <w:shd w:val="clear" w:color="auto" w:fill="FFFFFF"/>
        </w:rPr>
        <w:t>Here is my estimated breakdown of conference costs:</w:t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  <w:shd w:val="clear" w:color="auto" w:fill="FFFFFF"/>
        </w:rPr>
        <w:t>Conference Fee:</w:t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  <w:shd w:val="clear" w:color="auto" w:fill="FFFFFF"/>
        </w:rPr>
        <w:lastRenderedPageBreak/>
        <w:t>Additional Dinner Event: $60</w:t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  <w:shd w:val="clear" w:color="auto" w:fill="FFFFFF"/>
        </w:rPr>
        <w:t>Airfare:</w:t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  <w:shd w:val="clear" w:color="auto" w:fill="FFFFFF"/>
        </w:rPr>
        <w:t>Transportation to and from Hotel:</w:t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  <w:shd w:val="clear" w:color="auto" w:fill="FFFFFF"/>
        </w:rPr>
        <w:t>Hotel:</w:t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  <w:shd w:val="clear" w:color="auto" w:fill="FFFFFF"/>
        </w:rPr>
        <w:t>Meals:</w:t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  <w:shd w:val="clear" w:color="auto" w:fill="FFFFFF"/>
        </w:rPr>
        <w:t>Total:</w:t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  <w:shd w:val="clear" w:color="auto" w:fill="FFFFFF"/>
        </w:rPr>
        <w:t>I am confident you will see this as a worthwhile investment</w:t>
      </w:r>
      <w:r w:rsidR="008150C9">
        <w:rPr>
          <w:rFonts w:ascii="Arial" w:hAnsi="Arial" w:cs="Arial"/>
          <w:color w:val="071200"/>
          <w:shd w:val="clear" w:color="auto" w:fill="FFFFFF"/>
        </w:rPr>
        <w:t xml:space="preserve"> for me and the work I do for (</w:t>
      </w:r>
      <w:r w:rsidR="008150C9" w:rsidRPr="00A97787">
        <w:rPr>
          <w:rFonts w:ascii="Arial" w:hAnsi="Arial" w:cs="Arial"/>
          <w:color w:val="071200"/>
          <w:highlight w:val="yellow"/>
          <w:shd w:val="clear" w:color="auto" w:fill="FFFFFF"/>
        </w:rPr>
        <w:t>INSERT COMPANY NAME</w:t>
      </w:r>
      <w:r w:rsidR="008150C9">
        <w:rPr>
          <w:rFonts w:ascii="Arial" w:hAnsi="Arial" w:cs="Arial"/>
          <w:color w:val="071200"/>
          <w:shd w:val="clear" w:color="auto" w:fill="FFFFFF"/>
        </w:rPr>
        <w:t>)</w:t>
      </w:r>
      <w:r>
        <w:rPr>
          <w:rFonts w:ascii="Arial" w:hAnsi="Arial" w:cs="Arial"/>
          <w:color w:val="071200"/>
          <w:shd w:val="clear" w:color="auto" w:fill="FFFFFF"/>
        </w:rPr>
        <w:t>. It is an opportunity for me to network with industry vendors, meet keynote speakers, attend valuable educational sessions</w:t>
      </w:r>
      <w:r w:rsidR="006B566C">
        <w:rPr>
          <w:rFonts w:ascii="Arial" w:hAnsi="Arial" w:cs="Arial"/>
          <w:color w:val="071200"/>
          <w:shd w:val="clear" w:color="auto" w:fill="FFFFFF"/>
        </w:rPr>
        <w:t>,</w:t>
      </w:r>
      <w:r>
        <w:rPr>
          <w:rFonts w:ascii="Arial" w:hAnsi="Arial" w:cs="Arial"/>
          <w:color w:val="071200"/>
          <w:shd w:val="clear" w:color="auto" w:fill="FFFFFF"/>
        </w:rPr>
        <w:t xml:space="preserve"> and gain specific industry knowledge</w:t>
      </w:r>
      <w:r w:rsidR="006B566C">
        <w:rPr>
          <w:rFonts w:ascii="Arial" w:hAnsi="Arial" w:cs="Arial"/>
          <w:color w:val="071200"/>
          <w:shd w:val="clear" w:color="auto" w:fill="FFFFFF"/>
        </w:rPr>
        <w:t xml:space="preserve"> pertaining to my present and future work</w:t>
      </w:r>
      <w:r>
        <w:rPr>
          <w:rFonts w:ascii="Arial" w:hAnsi="Arial" w:cs="Arial"/>
          <w:color w:val="071200"/>
          <w:shd w:val="clear" w:color="auto" w:fill="FFFFFF"/>
        </w:rPr>
        <w:t>. My attendance at this conference is a wise investment and will pay off for years to come.</w:t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  <w:shd w:val="clear" w:color="auto" w:fill="FFFFFF"/>
        </w:rPr>
        <w:t>Sincerely,</w:t>
      </w:r>
      <w:r>
        <w:rPr>
          <w:rFonts w:ascii="Arial" w:hAnsi="Arial" w:cs="Arial"/>
          <w:color w:val="071200"/>
        </w:rPr>
        <w:br/>
      </w:r>
      <w:r>
        <w:rPr>
          <w:rFonts w:ascii="Arial" w:hAnsi="Arial" w:cs="Arial"/>
          <w:color w:val="071200"/>
          <w:shd w:val="clear" w:color="auto" w:fill="FFFFFF"/>
        </w:rPr>
        <w:t>Your Name</w:t>
      </w:r>
    </w:p>
    <w:p w14:paraId="72DFB9F4" w14:textId="300B396D" w:rsidR="00862DF5" w:rsidRDefault="003E4C86" w:rsidP="00862DF5">
      <w:pPr>
        <w:pStyle w:val="BodyText"/>
        <w:spacing w:before="26" w:line="410" w:lineRule="atLeast"/>
        <w:ind w:left="244" w:right="5568"/>
      </w:pPr>
      <w:r w:rsidRPr="00351F20">
        <w:rPr>
          <w:rFonts w:asciiTheme="minorHAnsi" w:hAnsiTheme="minorHAnsi" w:cstheme="minorHAnsi"/>
          <w:sz w:val="22"/>
          <w:szCs w:val="22"/>
        </w:rPr>
        <w:tab/>
      </w:r>
      <w:r w:rsidRPr="00351F20">
        <w:rPr>
          <w:rFonts w:asciiTheme="minorHAnsi" w:hAnsiTheme="minorHAnsi" w:cstheme="minorHAnsi"/>
          <w:sz w:val="22"/>
          <w:szCs w:val="22"/>
        </w:rPr>
        <w:tab/>
        <w:t xml:space="preserve">    </w:t>
      </w:r>
    </w:p>
    <w:p w14:paraId="0BEDB80F" w14:textId="77777777" w:rsidR="00862DF5" w:rsidRDefault="00862DF5" w:rsidP="00862DF5">
      <w:pPr>
        <w:pStyle w:val="BodyText"/>
        <w:spacing w:before="3" w:line="205" w:lineRule="exact"/>
      </w:pPr>
    </w:p>
    <w:p w14:paraId="39BAD903" w14:textId="77777777" w:rsidR="00862DF5" w:rsidRDefault="00862DF5" w:rsidP="00862DF5">
      <w:pPr>
        <w:pStyle w:val="BodyText"/>
        <w:spacing w:before="2"/>
      </w:pPr>
    </w:p>
    <w:p w14:paraId="19F9B0EE" w14:textId="77777777" w:rsidR="00993E19" w:rsidRDefault="00993E19" w:rsidP="00862DF5">
      <w:pPr>
        <w:pStyle w:val="BodyText"/>
        <w:ind w:left="244"/>
      </w:pPr>
    </w:p>
    <w:p w14:paraId="5FD00238" w14:textId="77777777" w:rsidR="00993E19" w:rsidRDefault="00993E19" w:rsidP="00862DF5">
      <w:pPr>
        <w:pStyle w:val="BodyText"/>
        <w:ind w:left="244"/>
      </w:pPr>
    </w:p>
    <w:p w14:paraId="36FE912D" w14:textId="77777777" w:rsidR="00993E19" w:rsidRDefault="00993E19" w:rsidP="00862DF5">
      <w:pPr>
        <w:pStyle w:val="BodyText"/>
        <w:ind w:left="244"/>
      </w:pPr>
    </w:p>
    <w:p w14:paraId="286FAB72" w14:textId="77777777" w:rsidR="00993E19" w:rsidRDefault="00993E19" w:rsidP="00862DF5">
      <w:pPr>
        <w:pStyle w:val="BodyText"/>
        <w:ind w:left="244"/>
      </w:pPr>
    </w:p>
    <w:p w14:paraId="2B291320" w14:textId="77777777" w:rsidR="00993E19" w:rsidRDefault="00993E19" w:rsidP="00862DF5">
      <w:pPr>
        <w:pStyle w:val="BodyText"/>
        <w:ind w:left="244"/>
      </w:pPr>
    </w:p>
    <w:p w14:paraId="6F52C52C" w14:textId="77777777" w:rsidR="00993E19" w:rsidRDefault="00993E19" w:rsidP="00862DF5">
      <w:pPr>
        <w:pStyle w:val="BodyText"/>
        <w:ind w:left="244"/>
      </w:pPr>
    </w:p>
    <w:p w14:paraId="550DEC31" w14:textId="77777777" w:rsidR="00993E19" w:rsidRDefault="00993E19" w:rsidP="00862DF5">
      <w:pPr>
        <w:pStyle w:val="BodyText"/>
        <w:ind w:left="244"/>
      </w:pPr>
    </w:p>
    <w:p w14:paraId="13AF20F8" w14:textId="77777777" w:rsidR="00993E19" w:rsidRDefault="00993E19" w:rsidP="00862DF5">
      <w:pPr>
        <w:pStyle w:val="BodyText"/>
        <w:ind w:left="244"/>
      </w:pPr>
    </w:p>
    <w:p w14:paraId="03956B8D" w14:textId="77777777" w:rsidR="00993E19" w:rsidRDefault="00993E19" w:rsidP="00862DF5">
      <w:pPr>
        <w:pStyle w:val="BodyText"/>
        <w:ind w:left="244"/>
      </w:pPr>
    </w:p>
    <w:p w14:paraId="65BABD24" w14:textId="15FF8038" w:rsidR="003E4C86" w:rsidRDefault="003E4C86" w:rsidP="003E4C86">
      <w:pPr>
        <w:rPr>
          <w:rFonts w:asciiTheme="minorHAnsi" w:hAnsiTheme="minorHAnsi" w:cstheme="minorHAnsi"/>
          <w:sz w:val="22"/>
          <w:szCs w:val="22"/>
        </w:rPr>
      </w:pPr>
    </w:p>
    <w:p w14:paraId="02FD4799" w14:textId="77777777" w:rsidR="00993E19" w:rsidRPr="00351F20" w:rsidRDefault="00993E19" w:rsidP="003E4C86">
      <w:pPr>
        <w:rPr>
          <w:rFonts w:asciiTheme="minorHAnsi" w:hAnsiTheme="minorHAnsi" w:cstheme="minorHAnsi"/>
          <w:sz w:val="22"/>
          <w:szCs w:val="22"/>
        </w:rPr>
      </w:pPr>
    </w:p>
    <w:p w14:paraId="47F6F601" w14:textId="77777777" w:rsidR="003E4C86" w:rsidRDefault="003E4C86" w:rsidP="003E4C86">
      <w:pPr>
        <w:rPr>
          <w:rFonts w:ascii="Open Sans" w:hAnsi="Open Sans" w:cs="Open Sans"/>
          <w:sz w:val="20"/>
          <w:szCs w:val="20"/>
        </w:rPr>
      </w:pPr>
    </w:p>
    <w:p w14:paraId="68485BBA" w14:textId="77777777" w:rsidR="003E4C86" w:rsidRDefault="003E4C86" w:rsidP="003E4C86">
      <w:pPr>
        <w:ind w:left="975" w:firstLine="720"/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 xml:space="preserve"> </w:t>
      </w:r>
    </w:p>
    <w:p w14:paraId="39EB4150" w14:textId="2808DF17" w:rsidR="003E4C86" w:rsidRPr="00B91691" w:rsidRDefault="003E4C86" w:rsidP="003E4C86">
      <w:pPr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ab/>
      </w:r>
      <w:r>
        <w:rPr>
          <w:rFonts w:ascii="Open Sans" w:hAnsi="Open Sans" w:cs="Open Sans"/>
          <w:sz w:val="20"/>
          <w:szCs w:val="20"/>
        </w:rPr>
        <w:tab/>
        <w:t xml:space="preserve">     </w:t>
      </w:r>
    </w:p>
    <w:p w14:paraId="11355BED" w14:textId="77777777" w:rsidR="003E4C86" w:rsidRDefault="003E4C86" w:rsidP="003E4C86"/>
    <w:p w14:paraId="47145FF9" w14:textId="77777777" w:rsidR="003E4C86" w:rsidRPr="002F5C77" w:rsidRDefault="003E4C86" w:rsidP="003E4C86">
      <w:pPr>
        <w:rPr>
          <w:rFonts w:ascii="Arial" w:hAnsi="Arial" w:cs="Arial"/>
          <w:sz w:val="18"/>
          <w:szCs w:val="18"/>
        </w:rPr>
      </w:pPr>
    </w:p>
    <w:p w14:paraId="17EEB3F4" w14:textId="73B2BB3B" w:rsidR="0069029A" w:rsidRDefault="0069029A" w:rsidP="00B91691">
      <w:pPr>
        <w:rPr>
          <w:rFonts w:ascii="Open Sans" w:hAnsi="Open Sans" w:cs="Open Sans"/>
          <w:sz w:val="20"/>
          <w:szCs w:val="20"/>
        </w:rPr>
      </w:pPr>
    </w:p>
    <w:p w14:paraId="5030E82E" w14:textId="77777777" w:rsidR="00A6224B" w:rsidRDefault="00A6224B" w:rsidP="00B91691">
      <w:pPr>
        <w:rPr>
          <w:rFonts w:ascii="Open Sans" w:hAnsi="Open Sans" w:cs="Open Sans"/>
          <w:sz w:val="20"/>
          <w:szCs w:val="20"/>
        </w:rPr>
      </w:pPr>
    </w:p>
    <w:p w14:paraId="4298145A" w14:textId="5631D122" w:rsidR="00372670" w:rsidRPr="00B91691" w:rsidRDefault="002E638D" w:rsidP="00B91691">
      <w:pPr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 xml:space="preserve"> </w:t>
      </w:r>
    </w:p>
    <w:p w14:paraId="320A7AEA" w14:textId="19947403" w:rsidR="00206046" w:rsidRDefault="00206046" w:rsidP="00B91691"/>
    <w:p w14:paraId="4E6326C9" w14:textId="1D74AA7A" w:rsidR="0051722E" w:rsidRPr="002F5C77" w:rsidRDefault="0051722E" w:rsidP="00206046">
      <w:pPr>
        <w:rPr>
          <w:rFonts w:ascii="Arial" w:hAnsi="Arial" w:cs="Arial"/>
          <w:sz w:val="18"/>
          <w:szCs w:val="18"/>
        </w:rPr>
      </w:pPr>
    </w:p>
    <w:sectPr w:rsidR="0051722E" w:rsidRPr="002F5C77" w:rsidSect="0014304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080" w:bottom="1440" w:left="1440" w:header="144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0B03F" w14:textId="77777777" w:rsidR="00281D8B" w:rsidRDefault="00281D8B">
      <w:r>
        <w:separator/>
      </w:r>
    </w:p>
  </w:endnote>
  <w:endnote w:type="continuationSeparator" w:id="0">
    <w:p w14:paraId="62FD2DDD" w14:textId="77777777" w:rsidR="00281D8B" w:rsidRDefault="00281D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Oswald Light">
    <w:panose1 w:val="00000000000000000000"/>
    <w:charset w:val="4D"/>
    <w:family w:val="auto"/>
    <w:pitch w:val="variable"/>
    <w:sig w:usb0="A00002FF" w:usb1="4000204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9B262" w14:textId="77777777" w:rsidR="00AA0867" w:rsidRDefault="00AA08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F2C53" w14:textId="4B70F833" w:rsidR="00776D3B" w:rsidRPr="00143040" w:rsidRDefault="00FE6884" w:rsidP="00292A36">
    <w:pPr>
      <w:pStyle w:val="Footer"/>
      <w:tabs>
        <w:tab w:val="center" w:pos="4680"/>
        <w:tab w:val="left" w:pos="6550"/>
      </w:tabs>
      <w:jc w:val="center"/>
      <w:rPr>
        <w:rFonts w:ascii="Oswald Light" w:hAnsi="Oswald Light"/>
        <w:color w:val="165788"/>
        <w:sz w:val="20"/>
        <w:szCs w:val="20"/>
      </w:rPr>
    </w:pPr>
    <w:r w:rsidRPr="00143040">
      <w:rPr>
        <w:rFonts w:ascii="Oswald Light" w:hAnsi="Oswald Light"/>
        <w:color w:val="165788"/>
        <w:sz w:val="20"/>
        <w:szCs w:val="20"/>
      </w:rPr>
      <w:t>AMERICAN WATER RESOURCES ASSOCIATION</w:t>
    </w:r>
  </w:p>
  <w:p w14:paraId="2B3CAFA2" w14:textId="77777777" w:rsidR="00A333E5" w:rsidRPr="00143040" w:rsidRDefault="00776D3B" w:rsidP="00A333E5">
    <w:pPr>
      <w:pStyle w:val="Footer"/>
      <w:jc w:val="center"/>
      <w:rPr>
        <w:rFonts w:ascii="Open Sans" w:hAnsi="Open Sans" w:cs="Open Sans"/>
        <w:color w:val="63B1E5"/>
        <w:sz w:val="18"/>
        <w:szCs w:val="18"/>
      </w:rPr>
    </w:pPr>
    <w:r w:rsidRPr="00143040">
      <w:rPr>
        <w:rFonts w:ascii="Open Sans" w:hAnsi="Open Sans" w:cs="Open Sans"/>
        <w:color w:val="63B1E5"/>
        <w:sz w:val="18"/>
        <w:szCs w:val="18"/>
      </w:rPr>
      <w:t xml:space="preserve"> </w:t>
    </w:r>
    <w:r w:rsidR="00A333E5" w:rsidRPr="00143040">
      <w:rPr>
        <w:rFonts w:ascii="Open Sans" w:hAnsi="Open Sans" w:cs="Open Sans"/>
        <w:color w:val="63B1E5"/>
        <w:sz w:val="18"/>
        <w:szCs w:val="18"/>
      </w:rPr>
      <w:t>PO BOX 2663, WOODBRIDGE, VA 22195</w:t>
    </w:r>
  </w:p>
  <w:p w14:paraId="718F2C55" w14:textId="4D89636F" w:rsidR="00776D3B" w:rsidRPr="00143040" w:rsidRDefault="00A333E5" w:rsidP="00A333E5">
    <w:pPr>
      <w:pStyle w:val="Footer"/>
      <w:jc w:val="center"/>
      <w:rPr>
        <w:rFonts w:ascii="Open Sans" w:hAnsi="Open Sans" w:cs="Open Sans"/>
        <w:color w:val="63B1E5"/>
        <w:sz w:val="18"/>
        <w:szCs w:val="18"/>
      </w:rPr>
    </w:pPr>
    <w:r w:rsidRPr="00143040">
      <w:rPr>
        <w:rFonts w:ascii="Open Sans" w:hAnsi="Open Sans" w:cs="Open Sans"/>
        <w:color w:val="63B1E5"/>
        <w:sz w:val="18"/>
        <w:szCs w:val="18"/>
      </w:rPr>
      <w:t>TEL • (540) 687-8390 | FAX • (540) 687-8395</w:t>
    </w:r>
    <w:r w:rsidR="00106F0E" w:rsidRPr="00143040">
      <w:rPr>
        <w:rFonts w:ascii="Open Sans" w:hAnsi="Open Sans" w:cs="Open Sans"/>
        <w:color w:val="63B1E5"/>
        <w:sz w:val="18"/>
        <w:szCs w:val="18"/>
      </w:rPr>
      <w:t xml:space="preserve"> | WWW.AWRA.ORG</w:t>
    </w:r>
    <w:r w:rsidR="00AE3BA8">
      <w:rPr>
        <w:rFonts w:ascii="Open Sans" w:hAnsi="Open Sans" w:cs="Open Sans"/>
        <w:color w:val="63B1E5"/>
        <w:sz w:val="18"/>
        <w:szCs w:val="18"/>
      </w:rPr>
      <w:t xml:space="preserve"> | INFO@AWRA.OR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06349B" w14:textId="77777777" w:rsidR="00AA0867" w:rsidRDefault="00AA08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96DA3" w14:textId="77777777" w:rsidR="00281D8B" w:rsidRDefault="00281D8B">
      <w:r>
        <w:separator/>
      </w:r>
    </w:p>
  </w:footnote>
  <w:footnote w:type="continuationSeparator" w:id="0">
    <w:p w14:paraId="05C31B00" w14:textId="77777777" w:rsidR="00281D8B" w:rsidRDefault="00281D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9AB91" w14:textId="77777777" w:rsidR="00AA0867" w:rsidRDefault="00AA08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AAC06" w14:textId="774A8753" w:rsidR="002A53FC" w:rsidRDefault="002A53F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9B41985" wp14:editId="226E0F4C">
          <wp:simplePos x="0" y="0"/>
          <wp:positionH relativeFrom="column">
            <wp:posOffset>-317500</wp:posOffset>
          </wp:positionH>
          <wp:positionV relativeFrom="paragraph">
            <wp:posOffset>-393700</wp:posOffset>
          </wp:positionV>
          <wp:extent cx="2011688" cy="713547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WR_Logo-Wide_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8" cy="71354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D006B47" w14:textId="77777777" w:rsidR="002A53FC" w:rsidRDefault="002A53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867DA" w14:textId="77777777" w:rsidR="00AA0867" w:rsidRDefault="00AA08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1305E"/>
    <w:multiLevelType w:val="hybridMultilevel"/>
    <w:tmpl w:val="8606353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9C6011B"/>
    <w:multiLevelType w:val="hybridMultilevel"/>
    <w:tmpl w:val="47F03FE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1461FDF"/>
    <w:multiLevelType w:val="hybridMultilevel"/>
    <w:tmpl w:val="C6FC3CD0"/>
    <w:lvl w:ilvl="0" w:tplc="0728CFBA">
      <w:start w:val="10"/>
      <w:numFmt w:val="bullet"/>
      <w:lvlText w:val="•"/>
      <w:lvlJc w:val="left"/>
      <w:pPr>
        <w:ind w:left="719" w:hanging="475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4" w:hanging="360"/>
      </w:pPr>
      <w:rPr>
        <w:rFonts w:ascii="Wingdings" w:hAnsi="Wingdings" w:hint="default"/>
      </w:rPr>
    </w:lvl>
  </w:abstractNum>
  <w:abstractNum w:abstractNumId="3" w15:restartNumberingAfterBreak="0">
    <w:nsid w:val="30253106"/>
    <w:multiLevelType w:val="hybridMultilevel"/>
    <w:tmpl w:val="EF8A49AA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837656C"/>
    <w:multiLevelType w:val="hybridMultilevel"/>
    <w:tmpl w:val="42541224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45045DA9"/>
    <w:multiLevelType w:val="hybridMultilevel"/>
    <w:tmpl w:val="C3A8AF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0197213"/>
    <w:multiLevelType w:val="hybridMultilevel"/>
    <w:tmpl w:val="495008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224305D"/>
    <w:multiLevelType w:val="hybridMultilevel"/>
    <w:tmpl w:val="F19CA9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24E6920"/>
    <w:multiLevelType w:val="hybridMultilevel"/>
    <w:tmpl w:val="8C9243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C00666C"/>
    <w:multiLevelType w:val="hybridMultilevel"/>
    <w:tmpl w:val="983229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3141458">
    <w:abstractNumId w:val="6"/>
  </w:num>
  <w:num w:numId="2" w16cid:durableId="2044088359">
    <w:abstractNumId w:val="0"/>
  </w:num>
  <w:num w:numId="3" w16cid:durableId="76441172">
    <w:abstractNumId w:val="8"/>
  </w:num>
  <w:num w:numId="4" w16cid:durableId="1247108316">
    <w:abstractNumId w:val="5"/>
  </w:num>
  <w:num w:numId="5" w16cid:durableId="1397511494">
    <w:abstractNumId w:val="4"/>
  </w:num>
  <w:num w:numId="6" w16cid:durableId="1022826554">
    <w:abstractNumId w:val="1"/>
  </w:num>
  <w:num w:numId="7" w16cid:durableId="863858181">
    <w:abstractNumId w:val="3"/>
  </w:num>
  <w:num w:numId="8" w16cid:durableId="2017031922">
    <w:abstractNumId w:val="9"/>
  </w:num>
  <w:num w:numId="9" w16cid:durableId="1444694504">
    <w:abstractNumId w:val="7"/>
  </w:num>
  <w:num w:numId="10" w16cid:durableId="20833359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DIwNzQwMzACMpV0lIJTi4sz8/NACoxrAfj5NLcsAAAA"/>
  </w:docVars>
  <w:rsids>
    <w:rsidRoot w:val="00224FA8"/>
    <w:rsid w:val="00003C30"/>
    <w:rsid w:val="00016B4A"/>
    <w:rsid w:val="00021952"/>
    <w:rsid w:val="000242D7"/>
    <w:rsid w:val="00031240"/>
    <w:rsid w:val="00031332"/>
    <w:rsid w:val="00036C62"/>
    <w:rsid w:val="0004009D"/>
    <w:rsid w:val="00040640"/>
    <w:rsid w:val="00044924"/>
    <w:rsid w:val="00050627"/>
    <w:rsid w:val="00052E63"/>
    <w:rsid w:val="000539E5"/>
    <w:rsid w:val="000558B8"/>
    <w:rsid w:val="00076938"/>
    <w:rsid w:val="00096C97"/>
    <w:rsid w:val="000A4355"/>
    <w:rsid w:val="000C1F58"/>
    <w:rsid w:val="000D542C"/>
    <w:rsid w:val="000D6B79"/>
    <w:rsid w:val="000E5394"/>
    <w:rsid w:val="000F75E1"/>
    <w:rsid w:val="00106F0E"/>
    <w:rsid w:val="00112E11"/>
    <w:rsid w:val="00124B66"/>
    <w:rsid w:val="00143040"/>
    <w:rsid w:val="00181711"/>
    <w:rsid w:val="001978B1"/>
    <w:rsid w:val="001B0CEE"/>
    <w:rsid w:val="001B6899"/>
    <w:rsid w:val="001B6FC8"/>
    <w:rsid w:val="001E51D9"/>
    <w:rsid w:val="001E7109"/>
    <w:rsid w:val="001F54B9"/>
    <w:rsid w:val="00204F6B"/>
    <w:rsid w:val="00206046"/>
    <w:rsid w:val="002078BB"/>
    <w:rsid w:val="0022339F"/>
    <w:rsid w:val="00224FA8"/>
    <w:rsid w:val="002413DD"/>
    <w:rsid w:val="00246270"/>
    <w:rsid w:val="00277B25"/>
    <w:rsid w:val="00281D8B"/>
    <w:rsid w:val="00283635"/>
    <w:rsid w:val="00292A36"/>
    <w:rsid w:val="002A0854"/>
    <w:rsid w:val="002A2EC9"/>
    <w:rsid w:val="002A53FC"/>
    <w:rsid w:val="002C3A15"/>
    <w:rsid w:val="002C5BA4"/>
    <w:rsid w:val="002D271B"/>
    <w:rsid w:val="002D48BD"/>
    <w:rsid w:val="002E0B71"/>
    <w:rsid w:val="002E1A26"/>
    <w:rsid w:val="002E638D"/>
    <w:rsid w:val="002F5C77"/>
    <w:rsid w:val="002F7F05"/>
    <w:rsid w:val="00334CCF"/>
    <w:rsid w:val="00336282"/>
    <w:rsid w:val="00351F20"/>
    <w:rsid w:val="00362DA7"/>
    <w:rsid w:val="003702E8"/>
    <w:rsid w:val="00371240"/>
    <w:rsid w:val="00372670"/>
    <w:rsid w:val="003B3540"/>
    <w:rsid w:val="003D4982"/>
    <w:rsid w:val="003D5204"/>
    <w:rsid w:val="003E4C86"/>
    <w:rsid w:val="003E68B4"/>
    <w:rsid w:val="00417C44"/>
    <w:rsid w:val="00423045"/>
    <w:rsid w:val="00423686"/>
    <w:rsid w:val="004243AA"/>
    <w:rsid w:val="0043101E"/>
    <w:rsid w:val="00440780"/>
    <w:rsid w:val="00455AD8"/>
    <w:rsid w:val="0045705F"/>
    <w:rsid w:val="00474865"/>
    <w:rsid w:val="00493100"/>
    <w:rsid w:val="004B0F11"/>
    <w:rsid w:val="004D1A30"/>
    <w:rsid w:val="004E42E1"/>
    <w:rsid w:val="00501DFD"/>
    <w:rsid w:val="0051722E"/>
    <w:rsid w:val="0054642B"/>
    <w:rsid w:val="0055328E"/>
    <w:rsid w:val="005624E3"/>
    <w:rsid w:val="0059690E"/>
    <w:rsid w:val="005A1A05"/>
    <w:rsid w:val="005A3B90"/>
    <w:rsid w:val="005C0BE3"/>
    <w:rsid w:val="005C1599"/>
    <w:rsid w:val="005C1FAA"/>
    <w:rsid w:val="005E4591"/>
    <w:rsid w:val="005F2306"/>
    <w:rsid w:val="005F4947"/>
    <w:rsid w:val="005F5FD7"/>
    <w:rsid w:val="00611124"/>
    <w:rsid w:val="0062052F"/>
    <w:rsid w:val="006227AF"/>
    <w:rsid w:val="006474F2"/>
    <w:rsid w:val="00657527"/>
    <w:rsid w:val="006661D0"/>
    <w:rsid w:val="00680F1D"/>
    <w:rsid w:val="0069029A"/>
    <w:rsid w:val="00693CB4"/>
    <w:rsid w:val="0069634A"/>
    <w:rsid w:val="00696DC2"/>
    <w:rsid w:val="006A126A"/>
    <w:rsid w:val="006A1433"/>
    <w:rsid w:val="006A56A2"/>
    <w:rsid w:val="006B1695"/>
    <w:rsid w:val="006B1EDD"/>
    <w:rsid w:val="006B23E1"/>
    <w:rsid w:val="006B46CB"/>
    <w:rsid w:val="006B566C"/>
    <w:rsid w:val="006C3A70"/>
    <w:rsid w:val="006D2C33"/>
    <w:rsid w:val="00716E6E"/>
    <w:rsid w:val="00722BB4"/>
    <w:rsid w:val="00725B2E"/>
    <w:rsid w:val="00725BE4"/>
    <w:rsid w:val="0073278D"/>
    <w:rsid w:val="00732974"/>
    <w:rsid w:val="007442A8"/>
    <w:rsid w:val="00754871"/>
    <w:rsid w:val="00774E0C"/>
    <w:rsid w:val="00775409"/>
    <w:rsid w:val="00776D3B"/>
    <w:rsid w:val="00776EBB"/>
    <w:rsid w:val="007814A7"/>
    <w:rsid w:val="007830AC"/>
    <w:rsid w:val="007D2F5E"/>
    <w:rsid w:val="007F2176"/>
    <w:rsid w:val="007F37D3"/>
    <w:rsid w:val="007F6D67"/>
    <w:rsid w:val="00814BCA"/>
    <w:rsid w:val="008150C9"/>
    <w:rsid w:val="00861316"/>
    <w:rsid w:val="00862DF5"/>
    <w:rsid w:val="0087336B"/>
    <w:rsid w:val="0089093E"/>
    <w:rsid w:val="008A5514"/>
    <w:rsid w:val="008A5E23"/>
    <w:rsid w:val="008B2154"/>
    <w:rsid w:val="008D0A9C"/>
    <w:rsid w:val="008F3516"/>
    <w:rsid w:val="0090417F"/>
    <w:rsid w:val="00905996"/>
    <w:rsid w:val="009117C7"/>
    <w:rsid w:val="0091353C"/>
    <w:rsid w:val="00916DE8"/>
    <w:rsid w:val="00935303"/>
    <w:rsid w:val="00936AF6"/>
    <w:rsid w:val="0094288F"/>
    <w:rsid w:val="00942D88"/>
    <w:rsid w:val="009802E0"/>
    <w:rsid w:val="00982337"/>
    <w:rsid w:val="00993E19"/>
    <w:rsid w:val="00997E19"/>
    <w:rsid w:val="009A6CBB"/>
    <w:rsid w:val="009B4A65"/>
    <w:rsid w:val="009F2FB5"/>
    <w:rsid w:val="00A03F16"/>
    <w:rsid w:val="00A0648C"/>
    <w:rsid w:val="00A15D66"/>
    <w:rsid w:val="00A166E9"/>
    <w:rsid w:val="00A2178E"/>
    <w:rsid w:val="00A25651"/>
    <w:rsid w:val="00A333E5"/>
    <w:rsid w:val="00A358FA"/>
    <w:rsid w:val="00A555C2"/>
    <w:rsid w:val="00A60AC7"/>
    <w:rsid w:val="00A6224B"/>
    <w:rsid w:val="00A81560"/>
    <w:rsid w:val="00A8413D"/>
    <w:rsid w:val="00A877DE"/>
    <w:rsid w:val="00A97787"/>
    <w:rsid w:val="00AA0867"/>
    <w:rsid w:val="00AA7DBA"/>
    <w:rsid w:val="00AB42C0"/>
    <w:rsid w:val="00AB5A89"/>
    <w:rsid w:val="00AD4CDB"/>
    <w:rsid w:val="00AD69A4"/>
    <w:rsid w:val="00AE3BA8"/>
    <w:rsid w:val="00B1194E"/>
    <w:rsid w:val="00B2432A"/>
    <w:rsid w:val="00B257B8"/>
    <w:rsid w:val="00B31095"/>
    <w:rsid w:val="00B33A76"/>
    <w:rsid w:val="00B421DC"/>
    <w:rsid w:val="00B55AAC"/>
    <w:rsid w:val="00B74956"/>
    <w:rsid w:val="00B91691"/>
    <w:rsid w:val="00B92C2E"/>
    <w:rsid w:val="00BA580D"/>
    <w:rsid w:val="00BB503E"/>
    <w:rsid w:val="00BC519E"/>
    <w:rsid w:val="00BE3C6E"/>
    <w:rsid w:val="00C1411C"/>
    <w:rsid w:val="00C23CBE"/>
    <w:rsid w:val="00C4547A"/>
    <w:rsid w:val="00C46105"/>
    <w:rsid w:val="00C477D2"/>
    <w:rsid w:val="00C60BB8"/>
    <w:rsid w:val="00C63EF9"/>
    <w:rsid w:val="00C67410"/>
    <w:rsid w:val="00CC0BE7"/>
    <w:rsid w:val="00CF7E94"/>
    <w:rsid w:val="00D01216"/>
    <w:rsid w:val="00D10C00"/>
    <w:rsid w:val="00D14691"/>
    <w:rsid w:val="00D34131"/>
    <w:rsid w:val="00D34789"/>
    <w:rsid w:val="00D421CF"/>
    <w:rsid w:val="00D45730"/>
    <w:rsid w:val="00D52BC9"/>
    <w:rsid w:val="00D93D10"/>
    <w:rsid w:val="00D970EE"/>
    <w:rsid w:val="00DB4097"/>
    <w:rsid w:val="00DD12C6"/>
    <w:rsid w:val="00DE0123"/>
    <w:rsid w:val="00DE278D"/>
    <w:rsid w:val="00DE5D5B"/>
    <w:rsid w:val="00E025AE"/>
    <w:rsid w:val="00E07418"/>
    <w:rsid w:val="00E26500"/>
    <w:rsid w:val="00E30A0C"/>
    <w:rsid w:val="00E460EC"/>
    <w:rsid w:val="00E55C5A"/>
    <w:rsid w:val="00E62650"/>
    <w:rsid w:val="00E62C22"/>
    <w:rsid w:val="00E72C19"/>
    <w:rsid w:val="00E929DB"/>
    <w:rsid w:val="00E960B1"/>
    <w:rsid w:val="00E9736C"/>
    <w:rsid w:val="00EA6C31"/>
    <w:rsid w:val="00EB230F"/>
    <w:rsid w:val="00EF4B79"/>
    <w:rsid w:val="00F005F8"/>
    <w:rsid w:val="00F1158D"/>
    <w:rsid w:val="00F4713E"/>
    <w:rsid w:val="00F47492"/>
    <w:rsid w:val="00F61174"/>
    <w:rsid w:val="00F62DEF"/>
    <w:rsid w:val="00F6329E"/>
    <w:rsid w:val="00F6377F"/>
    <w:rsid w:val="00F73C72"/>
    <w:rsid w:val="00F83AE3"/>
    <w:rsid w:val="00F9189D"/>
    <w:rsid w:val="00FA2861"/>
    <w:rsid w:val="00FA2F5F"/>
    <w:rsid w:val="00FA5860"/>
    <w:rsid w:val="00FC05B6"/>
    <w:rsid w:val="00FC2D10"/>
    <w:rsid w:val="00FD2926"/>
    <w:rsid w:val="00FE6884"/>
    <w:rsid w:val="00FE7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8F2C34"/>
  <w15:docId w15:val="{4B89283C-AE43-4405-9DDA-44D11BA36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224FA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76D3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76D3B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052E6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52E63"/>
    <w:rPr>
      <w:rFonts w:ascii="Calibri" w:eastAsiaTheme="minorHAnsi" w:hAnsi="Calibri" w:cs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2A53F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570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3BA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3BA8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862DF5"/>
    <w:pPr>
      <w:widowControl w:val="0"/>
      <w:autoSpaceDE w:val="0"/>
      <w:autoSpaceDN w:val="0"/>
    </w:pPr>
    <w:rPr>
      <w:rFonts w:ascii="Arial" w:eastAsia="Arial" w:hAnsi="Arial" w:cs="Arial"/>
      <w:sz w:val="18"/>
      <w:szCs w:val="18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862DF5"/>
    <w:rPr>
      <w:rFonts w:ascii="Arial" w:eastAsia="Arial" w:hAnsi="Arial" w:cs="Arial"/>
      <w:sz w:val="18"/>
      <w:szCs w:val="18"/>
      <w:lang w:bidi="en-US"/>
    </w:rPr>
  </w:style>
  <w:style w:type="paragraph" w:styleId="Revision">
    <w:name w:val="Revision"/>
    <w:hidden/>
    <w:uiPriority w:val="99"/>
    <w:semiHidden/>
    <w:rsid w:val="00A15D66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977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627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C:\Users\MeganBalkovic\AppData\Local\Microsoft\Windows\INetCache\Content.Outlook\3PI7WWLS\www.awra.org\2023AnnualConferenc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02DF9D4B62124C94D3848D8E925D44" ma:contentTypeVersion="16" ma:contentTypeDescription="Create a new document." ma:contentTypeScope="" ma:versionID="6e8929f58863c71dacc65966b4a8790b">
  <xsd:schema xmlns:xsd="http://www.w3.org/2001/XMLSchema" xmlns:xs="http://www.w3.org/2001/XMLSchema" xmlns:p="http://schemas.microsoft.com/office/2006/metadata/properties" xmlns:ns2="39d7be66-8a9b-4ab2-a091-4e1645d8237e" xmlns:ns3="2813a529-4c33-4445-99c6-5fcef49ea118" targetNamespace="http://schemas.microsoft.com/office/2006/metadata/properties" ma:root="true" ma:fieldsID="8118b5ecca90a62e8489d69939a6649c" ns2:_="" ns3:_="">
    <xsd:import namespace="39d7be66-8a9b-4ab2-a091-4e1645d8237e"/>
    <xsd:import namespace="2813a529-4c33-4445-99c6-5fcef49ea1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d7be66-8a9b-4ab2-a091-4e1645d823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93e8110-513d-41a4-9438-7fafbd5990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13a529-4c33-4445-99c6-5fcef49ea11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c37fc54-0174-4825-981f-13852d535872}" ma:internalName="TaxCatchAll" ma:showField="CatchAllData" ma:web="2813a529-4c33-4445-99c6-5fcef49ea1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9d7be66-8a9b-4ab2-a091-4e1645d8237e">
      <Terms xmlns="http://schemas.microsoft.com/office/infopath/2007/PartnerControls"/>
    </lcf76f155ced4ddcb4097134ff3c332f>
    <TaxCatchAll xmlns="2813a529-4c33-4445-99c6-5fcef49ea118" xsi:nil="true"/>
  </documentManagement>
</p:properties>
</file>

<file path=customXml/itemProps1.xml><?xml version="1.0" encoding="utf-8"?>
<ds:datastoreItem xmlns:ds="http://schemas.openxmlformats.org/officeDocument/2006/customXml" ds:itemID="{A777208F-C797-4B25-AF75-346A33808F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d7be66-8a9b-4ab2-a091-4e1645d8237e"/>
    <ds:schemaRef ds:uri="2813a529-4c33-4445-99c6-5fcef49ea1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F1D936-0FCF-4F40-A1CC-D7DC502D03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61ACC2-4C18-42DB-8721-37CDFC9718B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83FFEE7-D34F-4890-A864-7D45CF90B1C2}">
  <ds:schemaRefs>
    <ds:schemaRef ds:uri="http://schemas.microsoft.com/office/2006/metadata/properties"/>
    <ds:schemaRef ds:uri="http://schemas.microsoft.com/office/infopath/2007/PartnerControls"/>
    <ds:schemaRef ds:uri="39d7be66-8a9b-4ab2-a091-4e1645d8237e"/>
    <ds:schemaRef ds:uri="2813a529-4c33-4445-99c6-5fcef49ea11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72</Words>
  <Characters>2138</Characters>
  <Application>Microsoft Office Word</Application>
  <DocSecurity>4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DIRECTORS</vt:lpstr>
    </vt:vector>
  </TitlesOfParts>
  <Company>American Water Resources Association</Company>
  <LinksUpToDate>false</LinksUpToDate>
  <CharactersWithSpaces>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DIRECTORS</dc:title>
  <dc:creator>Jacque Towner</dc:creator>
  <cp:lastModifiedBy>Megan Balkovic</cp:lastModifiedBy>
  <cp:revision>2</cp:revision>
  <cp:lastPrinted>2014-01-23T20:20:00Z</cp:lastPrinted>
  <dcterms:created xsi:type="dcterms:W3CDTF">2023-08-09T16:17:00Z</dcterms:created>
  <dcterms:modified xsi:type="dcterms:W3CDTF">2023-08-09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02DF9D4B62124C94D3848D8E925D44</vt:lpwstr>
  </property>
  <property fmtid="{D5CDD505-2E9C-101B-9397-08002B2CF9AE}" pid="3" name="Order">
    <vt:r8>197800</vt:r8>
  </property>
  <property fmtid="{D5CDD505-2E9C-101B-9397-08002B2CF9AE}" pid="4" name="MediaServiceImageTags">
    <vt:lpwstr/>
  </property>
  <property fmtid="{D5CDD505-2E9C-101B-9397-08002B2CF9AE}" pid="5" name="GrammarlyDocumentId">
    <vt:lpwstr>d17cb1dc752984214cc5bc9d74f278485aa163d76db0811d58eb25cd4ed75de6</vt:lpwstr>
  </property>
</Properties>
</file>